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2E6B" w:rsidRPr="00282E6B" w:rsidRDefault="00282E6B" w:rsidP="00282E6B">
      <w:pPr>
        <w:pStyle w:val="TOCHeading"/>
        <w:jc w:val="center"/>
        <w:rPr>
          <w:rFonts w:ascii="Century Gothic" w:hAnsi="Century Gothic"/>
          <w:sz w:val="52"/>
        </w:rPr>
      </w:pPr>
      <w:r w:rsidRPr="00282E6B">
        <w:rPr>
          <w:rFonts w:ascii="Century Gothic" w:hAnsi="Century Gothic"/>
          <w:sz w:val="52"/>
        </w:rPr>
        <w:t>API QUERY FORMAT SHEET</w:t>
      </w:r>
      <w:bookmarkStart w:id="0" w:name="_GoBack"/>
      <w:bookmarkEnd w:id="0"/>
    </w:p>
    <w:p w:rsidR="00282E6B" w:rsidRDefault="00282E6B">
      <w:pPr>
        <w:pStyle w:val="TOCHeading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79428347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282E6B" w:rsidRDefault="00282E6B">
          <w:pPr>
            <w:pStyle w:val="TOCHeading"/>
          </w:pPr>
          <w:r>
            <w:t>Contents</w:t>
          </w:r>
        </w:p>
        <w:p w:rsidR="00446726" w:rsidRDefault="00282E6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0355561" w:history="1">
            <w:r w:rsidR="00446726" w:rsidRPr="00950279">
              <w:rPr>
                <w:rStyle w:val="Hyperlink"/>
                <w:rFonts w:ascii="Century Gothic" w:hAnsi="Century Gothic"/>
                <w:noProof/>
              </w:rPr>
              <w:t>CAFÉ</w:t>
            </w:r>
            <w:r w:rsidR="00446726">
              <w:rPr>
                <w:noProof/>
                <w:webHidden/>
              </w:rPr>
              <w:tab/>
            </w:r>
            <w:r w:rsidR="00446726">
              <w:rPr>
                <w:noProof/>
                <w:webHidden/>
              </w:rPr>
              <w:fldChar w:fldCharType="begin"/>
            </w:r>
            <w:r w:rsidR="00446726">
              <w:rPr>
                <w:noProof/>
                <w:webHidden/>
              </w:rPr>
              <w:instrText xml:space="preserve"> PAGEREF _Toc10355561 \h </w:instrText>
            </w:r>
            <w:r w:rsidR="00446726">
              <w:rPr>
                <w:noProof/>
                <w:webHidden/>
              </w:rPr>
            </w:r>
            <w:r w:rsidR="00446726">
              <w:rPr>
                <w:noProof/>
                <w:webHidden/>
              </w:rPr>
              <w:fldChar w:fldCharType="separate"/>
            </w:r>
            <w:r w:rsidR="00446726">
              <w:rPr>
                <w:noProof/>
                <w:webHidden/>
              </w:rPr>
              <w:t>2</w:t>
            </w:r>
            <w:r w:rsidR="00446726">
              <w:rPr>
                <w:noProof/>
                <w:webHidden/>
              </w:rPr>
              <w:fldChar w:fldCharType="end"/>
            </w:r>
          </w:hyperlink>
        </w:p>
        <w:p w:rsidR="00446726" w:rsidRDefault="0044672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0355562" w:history="1">
            <w:r w:rsidRPr="00950279">
              <w:rPr>
                <w:rStyle w:val="Hyperlink"/>
                <w:noProof/>
              </w:rPr>
              <w:t>GET: Get café details by café name and passw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5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6726" w:rsidRDefault="0044672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0355563" w:history="1">
            <w:r w:rsidRPr="00950279">
              <w:rPr>
                <w:rStyle w:val="Hyperlink"/>
                <w:noProof/>
              </w:rPr>
              <w:t>POST: Add a caf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5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6726" w:rsidRDefault="0044672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0355564" w:history="1">
            <w:r w:rsidRPr="00950279">
              <w:rPr>
                <w:rStyle w:val="Hyperlink"/>
                <w:noProof/>
              </w:rPr>
              <w:t>PUT: Update a caf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5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6726" w:rsidRDefault="0044672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0355565" w:history="1">
            <w:r w:rsidRPr="00950279">
              <w:rPr>
                <w:rStyle w:val="Hyperlink"/>
                <w:rFonts w:ascii="Century Gothic" w:hAnsi="Century Gothic"/>
                <w:noProof/>
              </w:rPr>
              <w:t>C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5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6726" w:rsidRDefault="0044672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0355566" w:history="1">
            <w:r w:rsidRPr="00950279">
              <w:rPr>
                <w:rStyle w:val="Hyperlink"/>
                <w:noProof/>
              </w:rPr>
              <w:t>POST: Add a c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55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6726" w:rsidRDefault="0044672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0355567" w:history="1">
            <w:r w:rsidRPr="00950279">
              <w:rPr>
                <w:rStyle w:val="Hyperlink"/>
                <w:noProof/>
              </w:rPr>
              <w:t>PUT: Update a c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5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6726" w:rsidRDefault="0044672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0355568" w:history="1">
            <w:r w:rsidRPr="00950279">
              <w:rPr>
                <w:rStyle w:val="Hyperlink"/>
                <w:noProof/>
              </w:rPr>
              <w:t>GET: Total count of cu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5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6726" w:rsidRDefault="0044672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0355569" w:history="1">
            <w:r w:rsidRPr="00950279">
              <w:rPr>
                <w:rStyle w:val="Hyperlink"/>
                <w:rFonts w:ascii="Century Gothic" w:hAnsi="Century Gothic"/>
                <w:noProof/>
              </w:rPr>
              <w:t>S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5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6726" w:rsidRDefault="0044672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0355570" w:history="1">
            <w:r w:rsidRPr="00950279">
              <w:rPr>
                <w:rStyle w:val="Hyperlink"/>
                <w:noProof/>
              </w:rPr>
              <w:t>POST: Add a sale rec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5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6726" w:rsidRDefault="0044672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0355571" w:history="1">
            <w:r w:rsidRPr="00950279">
              <w:rPr>
                <w:rStyle w:val="Hyperlink"/>
                <w:noProof/>
              </w:rPr>
              <w:t>PUT: Update a sale rec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5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6726" w:rsidRDefault="0044672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0355572" w:history="1">
            <w:r w:rsidRPr="00950279">
              <w:rPr>
                <w:rStyle w:val="Hyperlink"/>
                <w:noProof/>
              </w:rPr>
              <w:t>POST: Add bulk records from sale cac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5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6726" w:rsidRDefault="0044672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0355573" w:history="1">
            <w:r w:rsidRPr="00950279">
              <w:rPr>
                <w:rStyle w:val="Hyperlink"/>
                <w:noProof/>
              </w:rPr>
              <w:t>GET: Total count of sa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5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6726" w:rsidRDefault="0044672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0355574" w:history="1">
            <w:r w:rsidRPr="00950279">
              <w:rPr>
                <w:rStyle w:val="Hyperlink"/>
                <w:rFonts w:ascii="Century Gothic" w:hAnsi="Century Gothic"/>
                <w:noProof/>
              </w:rPr>
              <w:t>DISHWAS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5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6726" w:rsidRDefault="0044672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0355575" w:history="1">
            <w:r w:rsidRPr="00950279">
              <w:rPr>
                <w:rStyle w:val="Hyperlink"/>
                <w:noProof/>
              </w:rPr>
              <w:t>GET: Get dishwasher details by name and passw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5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6726" w:rsidRDefault="0044672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0355576" w:history="1">
            <w:r w:rsidRPr="00950279">
              <w:rPr>
                <w:rStyle w:val="Hyperlink"/>
                <w:noProof/>
              </w:rPr>
              <w:t>POST: Add a dishwas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55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6726" w:rsidRDefault="0044672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0355577" w:history="1">
            <w:r w:rsidRPr="00950279">
              <w:rPr>
                <w:rStyle w:val="Hyperlink"/>
                <w:noProof/>
              </w:rPr>
              <w:t>PUT: Update a dishwas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5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6726" w:rsidRDefault="0044672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0355578" w:history="1">
            <w:r w:rsidRPr="00950279">
              <w:rPr>
                <w:rStyle w:val="Hyperlink"/>
                <w:rFonts w:ascii="Century Gothic" w:hAnsi="Century Gothic"/>
                <w:noProof/>
              </w:rPr>
              <w:t>B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5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6726" w:rsidRDefault="0044672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0355579" w:history="1">
            <w:r w:rsidRPr="00950279">
              <w:rPr>
                <w:rStyle w:val="Hyperlink"/>
                <w:noProof/>
              </w:rPr>
              <w:t>POST: Add a b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5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6726" w:rsidRDefault="0044672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0355580" w:history="1">
            <w:r w:rsidRPr="00950279">
              <w:rPr>
                <w:rStyle w:val="Hyperlink"/>
                <w:noProof/>
              </w:rPr>
              <w:t>PUT: Update a b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5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6726" w:rsidRDefault="0044672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0355581" w:history="1">
            <w:r w:rsidRPr="00950279">
              <w:rPr>
                <w:rStyle w:val="Hyperlink"/>
                <w:rFonts w:ascii="Century Gothic" w:hAnsi="Century Gothic"/>
                <w:noProof/>
              </w:rPr>
              <w:t>RETUR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5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6726" w:rsidRDefault="0044672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0355582" w:history="1">
            <w:r w:rsidRPr="00950279">
              <w:rPr>
                <w:rStyle w:val="Hyperlink"/>
                <w:noProof/>
              </w:rPr>
              <w:t>POST: Add a return rec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5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6726" w:rsidRDefault="0044672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0355583" w:history="1">
            <w:r w:rsidRPr="00950279">
              <w:rPr>
                <w:rStyle w:val="Hyperlink"/>
                <w:noProof/>
              </w:rPr>
              <w:t>PUT: Update a return rec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5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6726" w:rsidRDefault="0044672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0355584" w:history="1">
            <w:r w:rsidRPr="00950279">
              <w:rPr>
                <w:rStyle w:val="Hyperlink"/>
                <w:noProof/>
              </w:rPr>
              <w:t>GET: Total count of retur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5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6726" w:rsidRDefault="0044672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0355585" w:history="1">
            <w:r w:rsidRPr="00950279">
              <w:rPr>
                <w:rStyle w:val="Hyperlink"/>
                <w:noProof/>
              </w:rPr>
              <w:t>POST: Add bulk records from return cac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5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82E6B" w:rsidRDefault="00282E6B">
          <w:r>
            <w:rPr>
              <w:b/>
              <w:bCs/>
              <w:noProof/>
            </w:rPr>
            <w:fldChar w:fldCharType="end"/>
          </w:r>
        </w:p>
      </w:sdtContent>
    </w:sdt>
    <w:p w:rsidR="00282E6B" w:rsidRDefault="00282E6B" w:rsidP="00282E6B">
      <w:pPr>
        <w:pStyle w:val="Heading1"/>
        <w:rPr>
          <w:rFonts w:ascii="Century Gothic" w:hAnsi="Century Gothic"/>
          <w:sz w:val="56"/>
        </w:rPr>
      </w:pPr>
    </w:p>
    <w:p w:rsidR="00282E6B" w:rsidRDefault="00282E6B" w:rsidP="00282E6B">
      <w:pPr>
        <w:rPr>
          <w:rFonts w:eastAsiaTheme="majorEastAsia" w:cstheme="majorBidi"/>
          <w:color w:val="2F5496" w:themeColor="accent1" w:themeShade="BF"/>
          <w:szCs w:val="32"/>
        </w:rPr>
      </w:pPr>
      <w:r>
        <w:br w:type="page"/>
      </w:r>
    </w:p>
    <w:p w:rsidR="007676B5" w:rsidRDefault="00EB2DE8" w:rsidP="00282E6B">
      <w:pPr>
        <w:pStyle w:val="Heading1"/>
        <w:rPr>
          <w:rFonts w:ascii="Century Gothic" w:hAnsi="Century Gothic"/>
          <w:sz w:val="56"/>
        </w:rPr>
      </w:pPr>
      <w:bookmarkStart w:id="1" w:name="_Toc10355561"/>
      <w:r>
        <w:rPr>
          <w:rFonts w:ascii="Century Gothic" w:hAnsi="Century Gothic"/>
          <w:sz w:val="56"/>
        </w:rPr>
        <w:lastRenderedPageBreak/>
        <w:t>CAFÉ</w:t>
      </w:r>
      <w:bookmarkEnd w:id="1"/>
    </w:p>
    <w:p w:rsidR="00FF1E31" w:rsidRDefault="00FF1E31" w:rsidP="00FF1E31">
      <w:pPr>
        <w:pStyle w:val="Heading2"/>
      </w:pPr>
      <w:bookmarkStart w:id="2" w:name="_Toc10355562"/>
      <w:r>
        <w:t>GET: Get café details by café name and password</w:t>
      </w:r>
      <w:bookmarkEnd w:id="2"/>
    </w:p>
    <w:p w:rsidR="00FF1E31" w:rsidRDefault="00FF1E31" w:rsidP="00FF1E31">
      <w:r>
        <w:t xml:space="preserve">URL: </w:t>
      </w:r>
      <w:hyperlink r:id="rId8" w:history="1">
        <w:r w:rsidRPr="003C318C">
          <w:rPr>
            <w:rStyle w:val="Hyperlink"/>
          </w:rPr>
          <w:t>http://host:port/api/cafe/name/password</w:t>
        </w:r>
      </w:hyperlink>
    </w:p>
    <w:p w:rsidR="00FF1E31" w:rsidRDefault="00FF1E31" w:rsidP="00FF1E31">
      <w:r>
        <w:t xml:space="preserve">Example: </w:t>
      </w:r>
      <w:hyperlink r:id="rId9" w:history="1">
        <w:r w:rsidR="003B0C1A" w:rsidRPr="00FB6C51">
          <w:rPr>
            <w:rStyle w:val="Hyperlink"/>
          </w:rPr>
          <w:t>http://host:port/api/cafe/nesso/pass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FF1E31" w:rsidTr="0086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FF1E31" w:rsidRDefault="00FF1E31" w:rsidP="008601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FF1E31" w:rsidRDefault="00FF1E31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FF1E31" w:rsidRDefault="00FF1E31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FF1E31" w:rsidRDefault="00FF1E31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FF1E31" w:rsidTr="008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FF1E31" w:rsidRDefault="00FF1E31" w:rsidP="008601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GET</w:t>
            </w:r>
          </w:p>
        </w:tc>
        <w:tc>
          <w:tcPr>
            <w:tcW w:w="3379" w:type="dxa"/>
          </w:tcPr>
          <w:p w:rsidR="00FF1E31" w:rsidRDefault="00FF1E31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016" w:type="dxa"/>
          </w:tcPr>
          <w:p w:rsidR="00FF1E31" w:rsidRDefault="00FF1E31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3492" w:type="dxa"/>
            <w:vAlign w:val="center"/>
          </w:tcPr>
          <w:p w:rsidR="00FF1E31" w:rsidRDefault="00FF1E31" w:rsidP="008601EB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ame and password are not case-sensitive.</w:t>
            </w:r>
          </w:p>
        </w:tc>
      </w:tr>
    </w:tbl>
    <w:p w:rsidR="00FF1E31" w:rsidRDefault="00FF1E31" w:rsidP="00FF1E31"/>
    <w:p w:rsidR="00F30F49" w:rsidRDefault="00F30F49" w:rsidP="00F30F49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>
                <wp:simplePos x="0" y="0"/>
                <wp:positionH relativeFrom="column">
                  <wp:posOffset>1098550</wp:posOffset>
                </wp:positionH>
                <wp:positionV relativeFrom="paragraph">
                  <wp:posOffset>293370</wp:posOffset>
                </wp:positionV>
                <wp:extent cx="3695700" cy="2114550"/>
                <wp:effectExtent l="0" t="0" r="19050" b="19050"/>
                <wp:wrapTopAndBottom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95700" cy="2114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345EB" w:rsidRPr="00F30F49" w:rsidRDefault="006345EB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[</w:t>
                            </w:r>
                          </w:p>
                          <w:p w:rsidR="006345EB" w:rsidRPr="00F30F49" w:rsidRDefault="006345EB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:rsidR="006345EB" w:rsidRPr="00F30F49" w:rsidRDefault="006345EB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id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F30F49" w:rsidRDefault="006345EB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NESSO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F30F49" w:rsidRDefault="006345EB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F30F49" w:rsidRDefault="006345EB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-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90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F30F49" w:rsidRDefault="006345EB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80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F30F49" w:rsidRDefault="006345EB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reated_at</w:t>
                            </w:r>
                            <w:proofErr w:type="spellEnd"/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9T10:52:40.000Z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F30F49" w:rsidRDefault="006345EB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updated_at</w:t>
                            </w:r>
                            <w:proofErr w:type="spellEnd"/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eastAsia="en-AU"/>
                              </w:rPr>
                              <w:t>null</w:t>
                            </w:r>
                          </w:p>
                          <w:p w:rsidR="006345EB" w:rsidRPr="00F30F49" w:rsidRDefault="006345EB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</w:t>
                            </w:r>
                          </w:p>
                          <w:p w:rsidR="006345EB" w:rsidRPr="00F30F49" w:rsidRDefault="006345EB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]</w:t>
                            </w:r>
                          </w:p>
                          <w:p w:rsidR="006345EB" w:rsidRDefault="006345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6.5pt;margin-top:23.1pt;width:291pt;height:166.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">
                <v:textbox>
                  <w:txbxContent>
                    <w:p w:rsidR="006345EB" w:rsidRPr="00F30F49" w:rsidRDefault="006345EB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[</w:t>
                      </w:r>
                    </w:p>
                    <w:p w:rsidR="006345EB" w:rsidRPr="00F30F49" w:rsidRDefault="006345EB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:rsidR="006345EB" w:rsidRPr="00F30F49" w:rsidRDefault="006345EB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id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F30F49" w:rsidRDefault="006345EB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NESSO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F30F49" w:rsidRDefault="006345EB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F30F49" w:rsidRDefault="006345EB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-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90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F30F49" w:rsidRDefault="006345EB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80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F30F49" w:rsidRDefault="006345EB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reated_at</w:t>
                      </w:r>
                      <w:proofErr w:type="spellEnd"/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9T10:52:40.000Z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F30F49" w:rsidRDefault="006345EB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updated_at</w:t>
                      </w:r>
                      <w:proofErr w:type="spellEnd"/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eastAsia="en-AU"/>
                        </w:rPr>
                        <w:t>null</w:t>
                      </w:r>
                    </w:p>
                    <w:p w:rsidR="006345EB" w:rsidRPr="00F30F49" w:rsidRDefault="006345EB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</w:t>
                      </w:r>
                    </w:p>
                    <w:p w:rsidR="006345EB" w:rsidRPr="00F30F49" w:rsidRDefault="006345EB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]</w:t>
                      </w:r>
                    </w:p>
                    <w:p w:rsidR="006345EB" w:rsidRDefault="006345EB"/>
                  </w:txbxContent>
                </v:textbox>
                <w10:wrap type="topAndBottom"/>
              </v:shape>
            </w:pict>
          </mc:Fallback>
        </mc:AlternateContent>
      </w:r>
      <w:r w:rsidR="00FF1E31">
        <w:t>Response:</w:t>
      </w:r>
    </w:p>
    <w:p w:rsidR="00F30F49" w:rsidRDefault="00F30F49" w:rsidP="00F30F49"/>
    <w:p w:rsidR="00F30F49" w:rsidRDefault="00F30F49" w:rsidP="00F30F49"/>
    <w:p w:rsidR="00F30F49" w:rsidRDefault="00F30F49" w:rsidP="00F30F49"/>
    <w:p w:rsidR="00BD14BC" w:rsidRDefault="00BD14BC" w:rsidP="00BD14BC">
      <w:pPr>
        <w:pStyle w:val="Heading2"/>
      </w:pPr>
      <w:bookmarkStart w:id="3" w:name="_Toc10355563"/>
      <w:r>
        <w:t>POST: Add a café</w:t>
      </w:r>
      <w:bookmarkEnd w:id="3"/>
    </w:p>
    <w:p w:rsidR="00BD14BC" w:rsidRPr="00BD14BC" w:rsidRDefault="00BD14BC" w:rsidP="00BD14BC">
      <w:r>
        <w:t xml:space="preserve">URL: </w:t>
      </w:r>
      <w:hyperlink r:id="rId10" w:history="1">
        <w:r w:rsidR="00BD0F4B" w:rsidRPr="002A60FA">
          <w:rPr>
            <w:rStyle w:val="Hyperlink"/>
          </w:rPr>
          <w:t>http://host:port/api/cafe</w:t>
        </w:r>
      </w:hyperlink>
      <w:r w:rsidR="00BD0F4B">
        <w:t xml:space="preserve"> 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EB2DE8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EB2DE8" w:rsidRDefault="00EB2DE8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EB2DE8" w:rsidRDefault="00EB2DE8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EB2DE8" w:rsidRDefault="00EB2DE8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EB2DE8" w:rsidRDefault="00EB2DE8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EB2DE8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EB2DE8" w:rsidRDefault="00EB2DE8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:rsidR="00EB2DE8" w:rsidRDefault="00EB2DE8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EB2DE8" w:rsidRDefault="00EB2DE8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EB2DE8" w:rsidRDefault="00EB2DE8" w:rsidP="00EB1B7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 and date will be taken care by the database and API respectively.</w:t>
            </w:r>
          </w:p>
        </w:tc>
      </w:tr>
    </w:tbl>
    <w:p w:rsidR="00EB2DE8" w:rsidRDefault="00E46E45" w:rsidP="00EB2DE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>
                <wp:simplePos x="0" y="0"/>
                <wp:positionH relativeFrom="column">
                  <wp:align>center</wp:align>
                </wp:positionH>
                <wp:positionV relativeFrom="paragraph">
                  <wp:posOffset>182880</wp:posOffset>
                </wp:positionV>
                <wp:extent cx="2360930" cy="1327150"/>
                <wp:effectExtent l="0" t="0" r="12700" b="2540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327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345EB" w:rsidRPr="00E46E45" w:rsidRDefault="006345EB" w:rsidP="00E46E45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6345EB" w:rsidRPr="00E46E45" w:rsidRDefault="006345EB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E46E45" w:rsidRDefault="006345EB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E46E45" w:rsidRDefault="006345EB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50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E46E45" w:rsidRDefault="006345EB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:rsidR="006345EB" w:rsidRPr="00E46E45" w:rsidRDefault="006345EB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6345EB" w:rsidRDefault="006345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0;margin-top:14.4pt;width:185.9pt;height:104.5pt;z-index:251671552;visibility:visible;mso-wrap-style:square;mso-width-percent:400;mso-height-percent: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">
                <v:textbox>
                  <w:txbxContent>
                    <w:p w:rsidR="006345EB" w:rsidRPr="00E46E45" w:rsidRDefault="006345EB" w:rsidP="00E46E45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6345EB" w:rsidRPr="00E46E45" w:rsidRDefault="006345EB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E46E45" w:rsidRDefault="006345EB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E46E45" w:rsidRDefault="006345EB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50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E46E45" w:rsidRDefault="006345EB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:rsidR="006345EB" w:rsidRPr="00E46E45" w:rsidRDefault="006345EB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6345EB" w:rsidRDefault="006345EB"/>
                  </w:txbxContent>
                </v:textbox>
                <w10:wrap type="square"/>
              </v:shape>
            </w:pict>
          </mc:Fallback>
        </mc:AlternateContent>
      </w:r>
    </w:p>
    <w:p w:rsidR="00E46E45" w:rsidRDefault="00E46E45" w:rsidP="00EB2DE8"/>
    <w:p w:rsidR="00E46E45" w:rsidRDefault="00E46E45" w:rsidP="00EB2DE8"/>
    <w:p w:rsidR="00E46E45" w:rsidRDefault="00E46E45" w:rsidP="00EB2DE8"/>
    <w:p w:rsidR="00E46E45" w:rsidRDefault="00E46E45" w:rsidP="00EB2DE8"/>
    <w:p w:rsidR="00E46E45" w:rsidRDefault="00E46E45" w:rsidP="00EB2DE8"/>
    <w:p w:rsidR="00BD14BC" w:rsidRDefault="00BD14BC" w:rsidP="00EB2DE8"/>
    <w:p w:rsidR="00BD14BC" w:rsidRDefault="00BD14BC" w:rsidP="00EB2DE8"/>
    <w:p w:rsidR="00BD14BC" w:rsidRDefault="00BD14BC" w:rsidP="00BD14BC">
      <w:pPr>
        <w:pStyle w:val="Heading2"/>
      </w:pPr>
      <w:bookmarkStart w:id="4" w:name="_Toc10355564"/>
      <w:r>
        <w:lastRenderedPageBreak/>
        <w:t>PUT: Update a café</w:t>
      </w:r>
      <w:bookmarkEnd w:id="4"/>
      <w:r>
        <w:t xml:space="preserve"> </w:t>
      </w:r>
    </w:p>
    <w:p w:rsidR="00BD14BC" w:rsidRDefault="00BD14BC" w:rsidP="00BD14BC">
      <w:r>
        <w:t xml:space="preserve">URL: </w:t>
      </w:r>
      <w:hyperlink r:id="rId11" w:history="1">
        <w:r w:rsidRPr="002A60FA">
          <w:rPr>
            <w:rStyle w:val="Hyperlink"/>
          </w:rPr>
          <w:t>http://host:port/api/cafe/3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BD14BC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BD14BC" w:rsidRDefault="00BD14BC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BD14BC" w:rsidRDefault="00BD14BC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BD14BC" w:rsidRDefault="00BD14BC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BD14BC" w:rsidRDefault="00BD14BC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BD14BC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BD14BC" w:rsidRDefault="00BD14BC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:rsidR="00BD14BC" w:rsidRDefault="00BD14BC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BD14BC" w:rsidRDefault="00BD14BC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BD14BC" w:rsidRDefault="00BD14BC" w:rsidP="00BD14BC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Update date will be taken care by the API.</w:t>
            </w:r>
          </w:p>
          <w:p w:rsidR="00BD14BC" w:rsidRDefault="00BD14BC" w:rsidP="00BD14BC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 xml:space="preserve">You may include all </w:t>
            </w:r>
            <w:r>
              <w:t>4</w:t>
            </w:r>
            <w:r w:rsidRPr="007676B5">
              <w:t xml:space="preserve"> properties or any </w:t>
            </w:r>
            <w:r>
              <w:t>3 or 2</w:t>
            </w:r>
            <w:r w:rsidRPr="007676B5">
              <w:t xml:space="preserve"> or </w:t>
            </w:r>
            <w:r>
              <w:t>just 1 in any order</w:t>
            </w:r>
            <w:r w:rsidRPr="007676B5">
              <w:t>.</w:t>
            </w:r>
          </w:p>
        </w:tc>
      </w:tr>
    </w:tbl>
    <w:p w:rsidR="00BD14BC" w:rsidRPr="00BD14BC" w:rsidRDefault="00BD14BC" w:rsidP="00BD14B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46759FFB" wp14:editId="298727F7">
                <wp:simplePos x="0" y="0"/>
                <wp:positionH relativeFrom="column">
                  <wp:posOffset>2832100</wp:posOffset>
                </wp:positionH>
                <wp:positionV relativeFrom="paragraph">
                  <wp:posOffset>1102360</wp:posOffset>
                </wp:positionV>
                <wp:extent cx="2360930" cy="952500"/>
                <wp:effectExtent l="0" t="0" r="20320" b="1905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52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345EB" w:rsidRPr="00BD14BC" w:rsidRDefault="006345EB" w:rsidP="00BD14BC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6345EB" w:rsidRPr="00BD14BC" w:rsidRDefault="006345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BD14BC" w:rsidRDefault="006345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:rsidR="006345EB" w:rsidRPr="00BD14BC" w:rsidRDefault="006345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6345EB" w:rsidRDefault="006345EB" w:rsidP="00BD14B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759FFB" id="_x0000_s1028" type="#_x0000_t202" style="position:absolute;margin-left:223pt;margin-top:86.8pt;width:185.9pt;height:7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">
                <v:textbox>
                  <w:txbxContent>
                    <w:p w:rsidR="006345EB" w:rsidRPr="00BD14BC" w:rsidRDefault="006345EB" w:rsidP="00BD14BC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6345EB" w:rsidRPr="00BD14BC" w:rsidRDefault="006345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BD14BC" w:rsidRDefault="006345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:rsidR="006345EB" w:rsidRPr="00BD14BC" w:rsidRDefault="006345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6345EB" w:rsidRDefault="006345EB" w:rsidP="00BD14BC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6759FFB" wp14:editId="298727F7">
                <wp:simplePos x="0" y="0"/>
                <wp:positionH relativeFrom="column">
                  <wp:posOffset>554990</wp:posOffset>
                </wp:positionH>
                <wp:positionV relativeFrom="paragraph">
                  <wp:posOffset>930910</wp:posOffset>
                </wp:positionV>
                <wp:extent cx="2360930" cy="1122045"/>
                <wp:effectExtent l="0" t="0" r="12700" b="2095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22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345EB" w:rsidRPr="00BD14BC" w:rsidRDefault="006345EB" w:rsidP="00BD14BC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6345EB" w:rsidRPr="00BD14BC" w:rsidRDefault="006345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BD14BC" w:rsidRDefault="006345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50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BD14BC" w:rsidRDefault="006345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:rsidR="006345EB" w:rsidRPr="00BD14BC" w:rsidRDefault="006345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6345EB" w:rsidRDefault="006345EB" w:rsidP="00BD14B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759FFB" id="_x0000_s1029" type="#_x0000_t202" style="position:absolute;margin-left:43.7pt;margin-top:73.3pt;width:185.9pt;height:88.35pt;z-index:25167564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">
                <v:textbox>
                  <w:txbxContent>
                    <w:p w:rsidR="006345EB" w:rsidRPr="00BD14BC" w:rsidRDefault="006345EB" w:rsidP="00BD14BC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6345EB" w:rsidRPr="00BD14BC" w:rsidRDefault="006345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BD14BC" w:rsidRDefault="006345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50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BD14BC" w:rsidRDefault="006345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:rsidR="006345EB" w:rsidRPr="00BD14BC" w:rsidRDefault="006345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6345EB" w:rsidRDefault="006345EB" w:rsidP="00BD14BC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46759FFB" wp14:editId="298727F7">
                <wp:simplePos x="0" y="0"/>
                <wp:positionH relativeFrom="column">
                  <wp:posOffset>2832100</wp:posOffset>
                </wp:positionH>
                <wp:positionV relativeFrom="paragraph">
                  <wp:posOffset>181610</wp:posOffset>
                </wp:positionV>
                <wp:extent cx="2360930" cy="939800"/>
                <wp:effectExtent l="0" t="0" r="12700" b="1270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345EB" w:rsidRPr="00BD14BC" w:rsidRDefault="006345EB" w:rsidP="00BD14BC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6345EB" w:rsidRPr="00BD14BC" w:rsidRDefault="006345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BD14BC" w:rsidRDefault="006345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</w:p>
                          <w:p w:rsidR="006345EB" w:rsidRPr="00BD14BC" w:rsidRDefault="006345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6345EB" w:rsidRDefault="006345EB" w:rsidP="00BD14B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759FFB" id="_x0000_s1030" type="#_x0000_t202" style="position:absolute;margin-left:223pt;margin-top:14.3pt;width:185.9pt;height:74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">
                <v:textbox>
                  <w:txbxContent>
                    <w:p w:rsidR="006345EB" w:rsidRPr="00BD14BC" w:rsidRDefault="006345EB" w:rsidP="00BD14BC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6345EB" w:rsidRPr="00BD14BC" w:rsidRDefault="006345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BD14BC" w:rsidRDefault="006345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</w:p>
                    <w:p w:rsidR="006345EB" w:rsidRPr="00BD14BC" w:rsidRDefault="006345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6345EB" w:rsidRDefault="006345EB" w:rsidP="00BD14BC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>
                <wp:simplePos x="0" y="0"/>
                <wp:positionH relativeFrom="column">
                  <wp:posOffset>551180</wp:posOffset>
                </wp:positionH>
                <wp:positionV relativeFrom="paragraph">
                  <wp:posOffset>182880</wp:posOffset>
                </wp:positionV>
                <wp:extent cx="2360930" cy="749300"/>
                <wp:effectExtent l="0" t="0" r="12700" b="1270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749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345EB" w:rsidRPr="00BD14BC" w:rsidRDefault="006345EB" w:rsidP="00BD14BC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6345EB" w:rsidRPr="00BD14BC" w:rsidRDefault="006345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</w:p>
                          <w:p w:rsidR="006345EB" w:rsidRPr="00BD14BC" w:rsidRDefault="006345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6345EB" w:rsidRDefault="006345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43.4pt;margin-top:14.4pt;width:185.9pt;height:59pt;z-index:25167360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">
                <v:textbox>
                  <w:txbxContent>
                    <w:p w:rsidR="006345EB" w:rsidRPr="00BD14BC" w:rsidRDefault="006345EB" w:rsidP="00BD14BC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6345EB" w:rsidRPr="00BD14BC" w:rsidRDefault="006345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</w:p>
                    <w:p w:rsidR="006345EB" w:rsidRPr="00BD14BC" w:rsidRDefault="006345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6345EB" w:rsidRDefault="006345EB"/>
                  </w:txbxContent>
                </v:textbox>
                <w10:wrap type="square"/>
              </v:shape>
            </w:pict>
          </mc:Fallback>
        </mc:AlternateContent>
      </w:r>
    </w:p>
    <w:p w:rsidR="00E46E45" w:rsidRDefault="00E46E45" w:rsidP="00EB2DE8"/>
    <w:p w:rsidR="00BD14BC" w:rsidRDefault="00BD14BC" w:rsidP="00EB2DE8"/>
    <w:p w:rsidR="00BD14BC" w:rsidRDefault="00BD14BC" w:rsidP="00EB2DE8"/>
    <w:p w:rsidR="00BD14BC" w:rsidRDefault="00BD14BC" w:rsidP="00EB2DE8"/>
    <w:p w:rsidR="00BD14BC" w:rsidRDefault="00BD14BC" w:rsidP="00EB2DE8"/>
    <w:p w:rsidR="00BD14BC" w:rsidRDefault="00BD14BC" w:rsidP="00EB2DE8"/>
    <w:p w:rsidR="00BD14BC" w:rsidRDefault="00BD14BC" w:rsidP="00EB2DE8"/>
    <w:p w:rsidR="00BD14BC" w:rsidRDefault="00BD14BC" w:rsidP="00EB2DE8"/>
    <w:p w:rsidR="00BD14BC" w:rsidRPr="00EB2DE8" w:rsidRDefault="00BD14BC" w:rsidP="00EB2DE8"/>
    <w:p w:rsidR="007676B5" w:rsidRDefault="00956DB1" w:rsidP="00282E6B">
      <w:pPr>
        <w:pStyle w:val="Heading1"/>
        <w:rPr>
          <w:rFonts w:ascii="Century Gothic" w:hAnsi="Century Gothic"/>
          <w:sz w:val="56"/>
        </w:rPr>
      </w:pPr>
      <w:bookmarkStart w:id="5" w:name="_Toc10355565"/>
      <w:r>
        <w:rPr>
          <w:rFonts w:ascii="Century Gothic" w:hAnsi="Century Gothic"/>
          <w:sz w:val="56"/>
        </w:rPr>
        <w:t>CUP</w:t>
      </w:r>
      <w:bookmarkEnd w:id="5"/>
    </w:p>
    <w:p w:rsidR="00D82464" w:rsidRDefault="00D82464" w:rsidP="00D82464">
      <w:pPr>
        <w:pStyle w:val="Heading2"/>
      </w:pPr>
      <w:bookmarkStart w:id="6" w:name="_Toc10355566"/>
      <w:r>
        <w:t>POST: Add a cup</w:t>
      </w:r>
      <w:bookmarkEnd w:id="6"/>
    </w:p>
    <w:p w:rsidR="00BD0F4B" w:rsidRPr="00BD14BC" w:rsidRDefault="00D82464" w:rsidP="00D82464">
      <w:r>
        <w:t xml:space="preserve">URL: </w:t>
      </w:r>
      <w:hyperlink r:id="rId12" w:history="1">
        <w:r w:rsidR="00BD0F4B" w:rsidRPr="002A60FA">
          <w:rPr>
            <w:rStyle w:val="Hyperlink"/>
          </w:rPr>
          <w:t>http://host:port/api/cup</w:t>
        </w:r>
      </w:hyperlink>
      <w:r w:rsidR="00BD0F4B">
        <w:t xml:space="preserve">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D82464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D82464" w:rsidRDefault="00D82464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D82464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D82464" w:rsidRDefault="00D82464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BD0F4B" w:rsidRDefault="00BD0F4B" w:rsidP="00BD0F4B">
            <w:pPr>
              <w:pStyle w:val="ListParagraph"/>
              <w:numPr>
                <w:ilvl w:val="0"/>
                <w:numId w:val="4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nly</w:t>
            </w:r>
            <w:r w:rsidR="00D82464">
              <w:t xml:space="preserve"> date will be taken care by the</w:t>
            </w:r>
            <w:r>
              <w:t xml:space="preserve"> </w:t>
            </w:r>
            <w:r w:rsidR="00D82464">
              <w:t>API.</w:t>
            </w:r>
          </w:p>
          <w:p w:rsidR="00D82464" w:rsidRDefault="00BD0F4B" w:rsidP="00BD0F4B">
            <w:pPr>
              <w:pStyle w:val="ListParagraph"/>
              <w:numPr>
                <w:ilvl w:val="0"/>
                <w:numId w:val="4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st you have to supply in the body.</w:t>
            </w:r>
          </w:p>
        </w:tc>
      </w:tr>
    </w:tbl>
    <w:p w:rsidR="00D82464" w:rsidRDefault="00D82464" w:rsidP="00D8246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127D11CD" wp14:editId="632095A6">
                <wp:simplePos x="0" y="0"/>
                <wp:positionH relativeFrom="column">
                  <wp:align>center</wp:align>
                </wp:positionH>
                <wp:positionV relativeFrom="paragraph">
                  <wp:posOffset>182880</wp:posOffset>
                </wp:positionV>
                <wp:extent cx="2360930" cy="1212850"/>
                <wp:effectExtent l="0" t="0" r="12700" b="2540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212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345EB" w:rsidRPr="00BD0F4B" w:rsidRDefault="006345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6345EB" w:rsidRPr="00BD0F4B" w:rsidRDefault="006345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id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BD0F4B" w:rsidRDefault="006345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ize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BD0F4B" w:rsidRDefault="006345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tatu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A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BD0F4B" w:rsidRDefault="006345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batch_id</w:t>
                            </w:r>
                            <w:proofErr w:type="spellEnd"/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</w:t>
                            </w:r>
                          </w:p>
                          <w:p w:rsidR="006345EB" w:rsidRPr="00BD0F4B" w:rsidRDefault="006345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6345EB" w:rsidRDefault="006345EB" w:rsidP="00D824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7D11CD" id="_x0000_s1032" type="#_x0000_t202" style="position:absolute;margin-left:0;margin-top:14.4pt;width:185.9pt;height:95.5pt;z-index:251681792;visibility:visible;mso-wrap-style:square;mso-width-percent:400;mso-height-percent: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">
                <v:textbox>
                  <w:txbxContent>
                    <w:p w:rsidR="006345EB" w:rsidRPr="00BD0F4B" w:rsidRDefault="006345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6345EB" w:rsidRPr="00BD0F4B" w:rsidRDefault="006345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id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BD0F4B" w:rsidRDefault="006345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ize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BD0F4B" w:rsidRDefault="006345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tatu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A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BD0F4B" w:rsidRDefault="006345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batch_id</w:t>
                      </w:r>
                      <w:proofErr w:type="spellEnd"/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</w:t>
                      </w:r>
                    </w:p>
                    <w:p w:rsidR="006345EB" w:rsidRPr="00BD0F4B" w:rsidRDefault="006345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6345EB" w:rsidRDefault="006345EB" w:rsidP="00D82464"/>
                  </w:txbxContent>
                </v:textbox>
                <w10:wrap type="square"/>
              </v:shape>
            </w:pict>
          </mc:Fallback>
        </mc:AlternateContent>
      </w:r>
    </w:p>
    <w:p w:rsidR="00D82464" w:rsidRDefault="00D82464" w:rsidP="00D82464"/>
    <w:p w:rsidR="00D82464" w:rsidRDefault="00D82464" w:rsidP="00D82464"/>
    <w:p w:rsidR="00D82464" w:rsidRDefault="00D82464" w:rsidP="00D82464"/>
    <w:p w:rsidR="00D82464" w:rsidRDefault="00D82464" w:rsidP="00D82464"/>
    <w:p w:rsidR="00D82464" w:rsidRDefault="00D82464" w:rsidP="00D82464"/>
    <w:p w:rsidR="00D82464" w:rsidRDefault="00D82464" w:rsidP="00D82464"/>
    <w:p w:rsidR="00D82464" w:rsidRDefault="00D82464" w:rsidP="00D82464"/>
    <w:p w:rsidR="00D82464" w:rsidRDefault="00D82464" w:rsidP="00D82464">
      <w:pPr>
        <w:pStyle w:val="Heading2"/>
      </w:pPr>
      <w:bookmarkStart w:id="7" w:name="_Toc10355567"/>
      <w:r>
        <w:lastRenderedPageBreak/>
        <w:t xml:space="preserve">PUT: Update a </w:t>
      </w:r>
      <w:r w:rsidR="00BD0F4B">
        <w:t>cup</w:t>
      </w:r>
      <w:bookmarkEnd w:id="7"/>
      <w:r>
        <w:t xml:space="preserve"> </w:t>
      </w:r>
    </w:p>
    <w:p w:rsidR="00D82464" w:rsidRDefault="00BD0F4B" w:rsidP="00D8246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7419F9A3" wp14:editId="238AD77B">
                <wp:simplePos x="0" y="0"/>
                <wp:positionH relativeFrom="column">
                  <wp:posOffset>4000500</wp:posOffset>
                </wp:positionH>
                <wp:positionV relativeFrom="paragraph">
                  <wp:posOffset>1352550</wp:posOffset>
                </wp:positionV>
                <wp:extent cx="1778000" cy="666750"/>
                <wp:effectExtent l="0" t="0" r="12700" b="1905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8000" cy="666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345EB" w:rsidRPr="00BD0F4B" w:rsidRDefault="006345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6345EB" w:rsidRPr="00BD0F4B" w:rsidRDefault="006345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batch_id</w:t>
                            </w:r>
                            <w:proofErr w:type="spellEnd"/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</w:t>
                            </w:r>
                          </w:p>
                          <w:p w:rsidR="006345EB" w:rsidRPr="00BD0F4B" w:rsidRDefault="006345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6345EB" w:rsidRDefault="006345EB" w:rsidP="00D824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19F9A3" id="_x0000_s1033" type="#_x0000_t202" style="position:absolute;margin-left:315pt;margin-top:106.5pt;width:140pt;height:52.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">
                <v:textbox>
                  <w:txbxContent>
                    <w:p w:rsidR="006345EB" w:rsidRPr="00BD0F4B" w:rsidRDefault="006345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6345EB" w:rsidRPr="00BD0F4B" w:rsidRDefault="006345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batch_id</w:t>
                      </w:r>
                      <w:proofErr w:type="spellEnd"/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</w:t>
                      </w:r>
                    </w:p>
                    <w:p w:rsidR="006345EB" w:rsidRPr="00BD0F4B" w:rsidRDefault="006345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6345EB" w:rsidRDefault="006345EB" w:rsidP="00D82464"/>
                  </w:txbxContent>
                </v:textbox>
                <w10:wrap type="square"/>
              </v:shape>
            </w:pict>
          </mc:Fallback>
        </mc:AlternateContent>
      </w:r>
      <w:r w:rsidR="00D82464">
        <w:t xml:space="preserve">URL: </w:t>
      </w:r>
      <w:hyperlink r:id="rId13" w:history="1">
        <w:r w:rsidRPr="002A60FA">
          <w:rPr>
            <w:rStyle w:val="Hyperlink"/>
          </w:rPr>
          <w:t>http://host:port/api/cup/3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D82464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D82464" w:rsidRDefault="00D82464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D82464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D82464" w:rsidRDefault="00D82464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D82464" w:rsidRDefault="00D82464" w:rsidP="00EB1B7A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Update date will be taken care by the API.</w:t>
            </w:r>
          </w:p>
          <w:p w:rsidR="00D82464" w:rsidRDefault="00D82464" w:rsidP="00EB1B7A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 xml:space="preserve">You may include all </w:t>
            </w:r>
            <w:r w:rsidR="00BD0F4B">
              <w:t>3</w:t>
            </w:r>
            <w:r w:rsidRPr="007676B5">
              <w:t xml:space="preserve"> properties or any</w:t>
            </w:r>
            <w:r>
              <w:t xml:space="preserve"> 2</w:t>
            </w:r>
            <w:r w:rsidRPr="007676B5">
              <w:t xml:space="preserve"> or </w:t>
            </w:r>
            <w:r>
              <w:t>just 1 in any order</w:t>
            </w:r>
            <w:r w:rsidRPr="007676B5">
              <w:t>.</w:t>
            </w:r>
          </w:p>
        </w:tc>
      </w:tr>
    </w:tbl>
    <w:p w:rsidR="00D82464" w:rsidRDefault="00BD0F4B" w:rsidP="00D8246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37B8EBFA" wp14:editId="4C41B162">
                <wp:simplePos x="0" y="0"/>
                <wp:positionH relativeFrom="column">
                  <wp:posOffset>-38100</wp:posOffset>
                </wp:positionH>
                <wp:positionV relativeFrom="paragraph">
                  <wp:posOffset>180340</wp:posOffset>
                </wp:positionV>
                <wp:extent cx="1758950" cy="831850"/>
                <wp:effectExtent l="0" t="0" r="12700" b="2540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8950" cy="831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345EB" w:rsidRPr="00BD0F4B" w:rsidRDefault="006345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6345EB" w:rsidRPr="00BD0F4B" w:rsidRDefault="006345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ize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BD0F4B" w:rsidRDefault="006345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tatu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A"</w:t>
                            </w:r>
                          </w:p>
                          <w:p w:rsidR="006345EB" w:rsidRPr="00BD0F4B" w:rsidRDefault="006345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6345EB" w:rsidRDefault="006345EB" w:rsidP="00D824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B8EBFA" id="_x0000_s1034" type="#_x0000_t202" style="position:absolute;margin-left:-3pt;margin-top:14.2pt;width:138.5pt;height:65.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">
                <v:textbox>
                  <w:txbxContent>
                    <w:p w:rsidR="006345EB" w:rsidRPr="00BD0F4B" w:rsidRDefault="006345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6345EB" w:rsidRPr="00BD0F4B" w:rsidRDefault="006345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ize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BD0F4B" w:rsidRDefault="006345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tatu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A"</w:t>
                      </w:r>
                    </w:p>
                    <w:p w:rsidR="006345EB" w:rsidRPr="00BD0F4B" w:rsidRDefault="006345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6345EB" w:rsidRDefault="006345EB" w:rsidP="00D82464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20794780" wp14:editId="67B8CDB8">
                <wp:simplePos x="0" y="0"/>
                <wp:positionH relativeFrom="column">
                  <wp:posOffset>1720850</wp:posOffset>
                </wp:positionH>
                <wp:positionV relativeFrom="paragraph">
                  <wp:posOffset>181610</wp:posOffset>
                </wp:positionV>
                <wp:extent cx="2360930" cy="1022350"/>
                <wp:effectExtent l="0" t="0" r="12700" b="2540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22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345EB" w:rsidRPr="00BD0F4B" w:rsidRDefault="006345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6345EB" w:rsidRPr="00BD0F4B" w:rsidRDefault="006345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ize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BD0F4B" w:rsidRDefault="006345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tatu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A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BD0F4B" w:rsidRDefault="006345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batch_id</w:t>
                            </w:r>
                            <w:proofErr w:type="spellEnd"/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</w:t>
                            </w:r>
                          </w:p>
                          <w:p w:rsidR="006345EB" w:rsidRPr="00BD0F4B" w:rsidRDefault="006345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6345EB" w:rsidRDefault="006345EB" w:rsidP="00D824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794780" id="_x0000_s1035" type="#_x0000_t202" style="position:absolute;margin-left:135.5pt;margin-top:14.3pt;width:185.9pt;height:80.5pt;z-index:25168384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">
                <v:textbox>
                  <w:txbxContent>
                    <w:p w:rsidR="006345EB" w:rsidRPr="00BD0F4B" w:rsidRDefault="006345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6345EB" w:rsidRPr="00BD0F4B" w:rsidRDefault="006345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ize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BD0F4B" w:rsidRDefault="006345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tatu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A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BD0F4B" w:rsidRDefault="006345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batch_id</w:t>
                      </w:r>
                      <w:proofErr w:type="spellEnd"/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</w:t>
                      </w:r>
                    </w:p>
                    <w:p w:rsidR="006345EB" w:rsidRPr="00BD0F4B" w:rsidRDefault="006345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6345EB" w:rsidRDefault="006345EB" w:rsidP="00D82464"/>
                  </w:txbxContent>
                </v:textbox>
                <w10:wrap type="square"/>
              </v:shape>
            </w:pict>
          </mc:Fallback>
        </mc:AlternateContent>
      </w:r>
    </w:p>
    <w:p w:rsidR="00BD0F4B" w:rsidRDefault="00BD0F4B" w:rsidP="00D82464"/>
    <w:p w:rsidR="00BD0F4B" w:rsidRDefault="00BD0F4B" w:rsidP="00BD0F4B"/>
    <w:p w:rsidR="008601EB" w:rsidRDefault="008601EB" w:rsidP="00BD0F4B"/>
    <w:p w:rsidR="006345EB" w:rsidRDefault="006345EB" w:rsidP="006345EB">
      <w:pPr>
        <w:pStyle w:val="Heading2"/>
      </w:pPr>
      <w:bookmarkStart w:id="8" w:name="_Toc10355568"/>
      <w:r>
        <w:t>GET: Total count of cups</w:t>
      </w:r>
      <w:bookmarkEnd w:id="8"/>
    </w:p>
    <w:p w:rsidR="006345EB" w:rsidRDefault="006345EB" w:rsidP="006345EB">
      <w:r>
        <w:t xml:space="preserve">URL: </w:t>
      </w:r>
      <w:hyperlink r:id="rId14" w:history="1">
        <w:r w:rsidRPr="00FB6C51">
          <w:rPr>
            <w:rStyle w:val="Hyperlink"/>
          </w:rPr>
          <w:t>http://host:port/api/cup/count?startDate=2019/06/20&amp;endDate=2019/06/21</w:t>
        </w:r>
      </w:hyperlink>
    </w:p>
    <w:p w:rsidR="006345EB" w:rsidRDefault="006345EB" w:rsidP="006345EB">
      <w:r>
        <w:t xml:space="preserve">Get total count of cups added </w:t>
      </w:r>
      <w:r w:rsidRPr="006345EB">
        <w:t>between 2 dates (former inclusive and latter exclusive)</w:t>
      </w:r>
    </w:p>
    <w:p w:rsidR="006345EB" w:rsidRDefault="006345EB" w:rsidP="006345EB">
      <w:r>
        <w:t>Note:</w:t>
      </w:r>
    </w:p>
    <w:p w:rsidR="006345EB" w:rsidRDefault="006345EB" w:rsidP="006345EB">
      <w:pPr>
        <w:pStyle w:val="ListParagraph"/>
        <w:numPr>
          <w:ilvl w:val="0"/>
          <w:numId w:val="8"/>
        </w:numPr>
      </w:pPr>
      <w:r>
        <w:t>Dates should be in format YYYY/MM/DD without any single/double quotes</w:t>
      </w:r>
    </w:p>
    <w:p w:rsidR="006345EB" w:rsidRDefault="006345EB" w:rsidP="006345EB">
      <w:pPr>
        <w:pStyle w:val="ListParagraph"/>
        <w:numPr>
          <w:ilvl w:val="0"/>
          <w:numId w:val="8"/>
        </w:numPr>
      </w:pPr>
      <w:r>
        <w:t>Both dates are optional. You can choose to provide start date or end date or both or none</w:t>
      </w:r>
    </w:p>
    <w:p w:rsidR="00763C7B" w:rsidRPr="00763C7B" w:rsidRDefault="006345EB" w:rsidP="00763C7B">
      <w:pPr>
        <w:pStyle w:val="ListParagraph"/>
        <w:numPr>
          <w:ilvl w:val="0"/>
          <w:numId w:val="8"/>
        </w:numPr>
        <w:rPr>
          <w:b/>
        </w:rPr>
      </w:pPr>
      <w:proofErr w:type="spellStart"/>
      <w:r w:rsidRPr="006345EB">
        <w:rPr>
          <w:b/>
        </w:rPr>
        <w:t>startDate</w:t>
      </w:r>
      <w:proofErr w:type="spellEnd"/>
      <w:r w:rsidRPr="006345EB">
        <w:rPr>
          <w:b/>
        </w:rPr>
        <w:t xml:space="preserve"> </w:t>
      </w:r>
      <w:r w:rsidRPr="006345EB">
        <w:t>and</w:t>
      </w:r>
      <w:r w:rsidRPr="006345EB">
        <w:rPr>
          <w:b/>
        </w:rPr>
        <w:t xml:space="preserve"> </w:t>
      </w:r>
      <w:proofErr w:type="spellStart"/>
      <w:r w:rsidRPr="006345EB">
        <w:rPr>
          <w:b/>
        </w:rPr>
        <w:t>endDate</w:t>
      </w:r>
      <w:proofErr w:type="spellEnd"/>
      <w:r>
        <w:t xml:space="preserve"> should be used exactly in the same Camel-Case style</w:t>
      </w:r>
      <w:r w:rsidR="00763C7B">
        <w:t xml:space="preserve"> i.e. </w:t>
      </w:r>
      <w:r w:rsidR="00763C7B" w:rsidRPr="00763C7B">
        <w:rPr>
          <w:b/>
        </w:rPr>
        <w:t>D</w:t>
      </w:r>
      <w:r w:rsidR="00763C7B">
        <w:t xml:space="preserve"> will be uppercase in date words.</w:t>
      </w:r>
    </w:p>
    <w:p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>When both dates are provided, data between those dates is considered (</w:t>
      </w:r>
      <w:proofErr w:type="spellStart"/>
      <w:r>
        <w:t>startDate</w:t>
      </w:r>
      <w:proofErr w:type="spellEnd"/>
      <w:r>
        <w:t xml:space="preserve"> inclusive but </w:t>
      </w:r>
      <w:proofErr w:type="spellStart"/>
      <w:r>
        <w:t>endDate</w:t>
      </w:r>
      <w:proofErr w:type="spellEnd"/>
      <w:r>
        <w:t xml:space="preserve"> exclusive) for counting</w:t>
      </w:r>
    </w:p>
    <w:p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 xml:space="preserve">When only </w:t>
      </w:r>
      <w:proofErr w:type="spellStart"/>
      <w:r>
        <w:t>startDate</w:t>
      </w:r>
      <w:proofErr w:type="spellEnd"/>
      <w:r>
        <w:t xml:space="preserve"> is provided, all data from that date (inclusive) until the latest record is considered for counting</w:t>
      </w:r>
    </w:p>
    <w:p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 xml:space="preserve">When only </w:t>
      </w:r>
      <w:proofErr w:type="spellStart"/>
      <w:r>
        <w:t>end</w:t>
      </w:r>
      <w:r>
        <w:t>Date</w:t>
      </w:r>
      <w:proofErr w:type="spellEnd"/>
      <w:r>
        <w:t xml:space="preserve"> is provided, all data until the </w:t>
      </w:r>
      <w:r>
        <w:t>end date (exclusive)</w:t>
      </w:r>
      <w:r>
        <w:t xml:space="preserve"> is considered for counting</w:t>
      </w:r>
    </w:p>
    <w:p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>When no dates are provided, all data count is returned</w:t>
      </w:r>
    </w:p>
    <w:p w:rsidR="008601EB" w:rsidRDefault="008601EB" w:rsidP="00BD0F4B"/>
    <w:p w:rsidR="00763C7B" w:rsidRDefault="00763C7B" w:rsidP="00BD0F4B"/>
    <w:p w:rsidR="00763C7B" w:rsidRDefault="00763C7B" w:rsidP="00BD0F4B"/>
    <w:p w:rsidR="00763C7B" w:rsidRDefault="00763C7B" w:rsidP="00BD0F4B"/>
    <w:p w:rsidR="003B0C1A" w:rsidRPr="00BD0F4B" w:rsidRDefault="003B0C1A" w:rsidP="00BD0F4B"/>
    <w:p w:rsidR="007676B5" w:rsidRDefault="00956DB1" w:rsidP="00282E6B">
      <w:pPr>
        <w:pStyle w:val="Heading1"/>
        <w:rPr>
          <w:rFonts w:ascii="Century Gothic" w:hAnsi="Century Gothic"/>
          <w:sz w:val="56"/>
        </w:rPr>
      </w:pPr>
      <w:bookmarkStart w:id="9" w:name="_Toc10355569"/>
      <w:r>
        <w:rPr>
          <w:rFonts w:ascii="Century Gothic" w:hAnsi="Century Gothic"/>
          <w:sz w:val="56"/>
        </w:rPr>
        <w:lastRenderedPageBreak/>
        <w:t>SALE</w:t>
      </w:r>
      <w:bookmarkEnd w:id="9"/>
    </w:p>
    <w:p w:rsidR="00956DB1" w:rsidRDefault="00956DB1" w:rsidP="00956DB1">
      <w:pPr>
        <w:pStyle w:val="Heading2"/>
      </w:pPr>
      <w:bookmarkStart w:id="10" w:name="_Toc10355570"/>
      <w:r>
        <w:t>POST: Add a sale record</w:t>
      </w:r>
      <w:bookmarkEnd w:id="10"/>
    </w:p>
    <w:p w:rsidR="00956DB1" w:rsidRPr="00956DB1" w:rsidRDefault="00956DB1" w:rsidP="00956DB1">
      <w:r>
        <w:t xml:space="preserve">URL: </w:t>
      </w:r>
      <w:hyperlink r:id="rId15" w:history="1">
        <w:r w:rsidR="00BD0F4B" w:rsidRPr="002A60FA">
          <w:rPr>
            <w:rStyle w:val="Hyperlink"/>
          </w:rPr>
          <w:t>http://host:port/api/sale</w:t>
        </w:r>
      </w:hyperlink>
      <w:r w:rsidR="00BD0F4B">
        <w:t xml:space="preserve">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956DB1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956DB1" w:rsidRDefault="00956DB1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956DB1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956DB1" w:rsidRDefault="00956DB1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956DB1" w:rsidRDefault="00956DB1" w:rsidP="0036671E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DB1">
              <w:t xml:space="preserve">Id and </w:t>
            </w:r>
            <w:proofErr w:type="spellStart"/>
            <w:r w:rsidRPr="00956DB1">
              <w:t>scanned_at</w:t>
            </w:r>
            <w:proofErr w:type="spellEnd"/>
            <w:r w:rsidRPr="00956DB1">
              <w:t xml:space="preserve"> will be taken care by the database and API respectively.</w:t>
            </w:r>
          </w:p>
          <w:p w:rsidR="0036671E" w:rsidRDefault="0036671E" w:rsidP="0036671E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ke sure that the cup and café ids already exists in respective tables.</w:t>
            </w:r>
          </w:p>
        </w:tc>
      </w:tr>
    </w:tbl>
    <w:p w:rsidR="00956DB1" w:rsidRDefault="00956DB1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>
                <wp:simplePos x="0" y="0"/>
                <wp:positionH relativeFrom="column">
                  <wp:posOffset>1713230</wp:posOffset>
                </wp:positionH>
                <wp:positionV relativeFrom="paragraph">
                  <wp:posOffset>150495</wp:posOffset>
                </wp:positionV>
                <wp:extent cx="2360930" cy="946150"/>
                <wp:effectExtent l="0" t="0" r="12700" b="2540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46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345EB" w:rsidRPr="00956DB1" w:rsidRDefault="006345EB" w:rsidP="00956DB1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6345EB" w:rsidRPr="00956DB1" w:rsidRDefault="006345EB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23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956DB1" w:rsidRDefault="006345EB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</w:p>
                          <w:p w:rsidR="006345EB" w:rsidRPr="00956DB1" w:rsidRDefault="006345EB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6345EB" w:rsidRDefault="006345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6" type="#_x0000_t202" style="position:absolute;margin-left:134.9pt;margin-top:11.85pt;width:185.9pt;height:74.5pt;z-index:25166745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">
                <v:textbox>
                  <w:txbxContent>
                    <w:p w:rsidR="006345EB" w:rsidRPr="00956DB1" w:rsidRDefault="006345EB" w:rsidP="00956DB1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6345EB" w:rsidRPr="00956DB1" w:rsidRDefault="006345EB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23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956DB1" w:rsidRDefault="006345EB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afe_id</w:t>
                      </w:r>
                      <w:proofErr w:type="spellEnd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</w:p>
                    <w:p w:rsidR="006345EB" w:rsidRPr="00956DB1" w:rsidRDefault="006345EB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6345EB" w:rsidRDefault="006345EB"/>
                  </w:txbxContent>
                </v:textbox>
                <w10:wrap type="square"/>
              </v:shape>
            </w:pict>
          </mc:Fallback>
        </mc:AlternateContent>
      </w:r>
    </w:p>
    <w:p w:rsidR="00956DB1" w:rsidRDefault="00956DB1" w:rsidP="00956DB1"/>
    <w:p w:rsidR="00956DB1" w:rsidRDefault="00956DB1" w:rsidP="00956DB1"/>
    <w:p w:rsidR="00956DB1" w:rsidRDefault="00956DB1" w:rsidP="00956DB1"/>
    <w:p w:rsidR="00956DB1" w:rsidRDefault="00956DB1" w:rsidP="00956DB1"/>
    <w:p w:rsidR="00956DB1" w:rsidRDefault="00956DB1" w:rsidP="00956DB1"/>
    <w:p w:rsidR="008601EB" w:rsidRDefault="008601EB" w:rsidP="00956DB1"/>
    <w:p w:rsidR="008601EB" w:rsidRDefault="008601EB" w:rsidP="00956DB1"/>
    <w:p w:rsidR="00956DB1" w:rsidRDefault="00BB382E" w:rsidP="00BB382E">
      <w:pPr>
        <w:pStyle w:val="Heading2"/>
      </w:pPr>
      <w:bookmarkStart w:id="11" w:name="_Toc10355571"/>
      <w:r>
        <w:t>PUT: Update a sale record</w:t>
      </w:r>
      <w:bookmarkEnd w:id="11"/>
    </w:p>
    <w:p w:rsidR="00BB382E" w:rsidRPr="00BB382E" w:rsidRDefault="00BB382E" w:rsidP="00BB382E">
      <w:r>
        <w:t xml:space="preserve">URL: </w:t>
      </w:r>
      <w:hyperlink r:id="rId16" w:history="1">
        <w:r w:rsidR="00BD0F4B" w:rsidRPr="002A60FA">
          <w:rPr>
            <w:rStyle w:val="Hyperlink"/>
          </w:rPr>
          <w:t>http://host:port/api/sale/5</w:t>
        </w:r>
      </w:hyperlink>
      <w:r w:rsidR="00BD0F4B">
        <w:t xml:space="preserve">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956DB1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956DB1" w:rsidRDefault="00956DB1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956DB1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956DB1" w:rsidRDefault="00956DB1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956DB1" w:rsidRDefault="00956DB1" w:rsidP="00EB1B7A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You may include all three properties or any two or just one</w:t>
            </w:r>
            <w:r>
              <w:t xml:space="preserve"> in any order</w:t>
            </w:r>
            <w:r w:rsidRPr="007676B5">
              <w:t>.</w:t>
            </w:r>
          </w:p>
        </w:tc>
      </w:tr>
    </w:tbl>
    <w:p w:rsidR="00956DB1" w:rsidRDefault="00C25399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>
                <wp:simplePos x="0" y="0"/>
                <wp:positionH relativeFrom="column">
                  <wp:posOffset>393700</wp:posOffset>
                </wp:positionH>
                <wp:positionV relativeFrom="paragraph">
                  <wp:posOffset>163195</wp:posOffset>
                </wp:positionV>
                <wp:extent cx="3187700" cy="1136650"/>
                <wp:effectExtent l="0" t="0" r="12700" b="2540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7700" cy="1136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345EB" w:rsidRPr="00956DB1" w:rsidRDefault="006345EB" w:rsidP="00956DB1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6345EB" w:rsidRPr="00956DB1" w:rsidRDefault="006345EB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23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956DB1" w:rsidRDefault="006345EB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956DB1" w:rsidRDefault="006345EB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1-31 20:59:59"</w:t>
                            </w:r>
                          </w:p>
                          <w:p w:rsidR="006345EB" w:rsidRPr="00956DB1" w:rsidRDefault="006345EB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6345EB" w:rsidRDefault="006345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7" type="#_x0000_t202" style="position:absolute;margin-left:31pt;margin-top:12.85pt;width:251pt;height:89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">
                <v:textbox>
                  <w:txbxContent>
                    <w:p w:rsidR="006345EB" w:rsidRPr="00956DB1" w:rsidRDefault="006345EB" w:rsidP="00956DB1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6345EB" w:rsidRPr="00956DB1" w:rsidRDefault="006345EB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23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956DB1" w:rsidRDefault="006345EB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afe_id</w:t>
                      </w:r>
                      <w:proofErr w:type="spellEnd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956DB1" w:rsidRDefault="006345EB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1-31 20:59:59"</w:t>
                      </w:r>
                    </w:p>
                    <w:p w:rsidR="006345EB" w:rsidRPr="00956DB1" w:rsidRDefault="006345EB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6345EB" w:rsidRDefault="006345EB"/>
                  </w:txbxContent>
                </v:textbox>
                <w10:wrap type="square"/>
              </v:shape>
            </w:pict>
          </mc:Fallback>
        </mc:AlternateContent>
      </w:r>
    </w:p>
    <w:p w:rsidR="00956DB1" w:rsidRDefault="00C25399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>
                <wp:simplePos x="0" y="0"/>
                <wp:positionH relativeFrom="column">
                  <wp:posOffset>3581400</wp:posOffset>
                </wp:positionH>
                <wp:positionV relativeFrom="paragraph">
                  <wp:posOffset>75565</wp:posOffset>
                </wp:positionV>
                <wp:extent cx="1682750" cy="939800"/>
                <wp:effectExtent l="0" t="0" r="12700" b="1270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275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345EB" w:rsidRPr="00956DB1" w:rsidRDefault="006345EB" w:rsidP="00C25399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6345EB" w:rsidRPr="00956DB1" w:rsidRDefault="006345EB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23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956DB1" w:rsidRDefault="006345EB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</w:p>
                          <w:p w:rsidR="006345EB" w:rsidRPr="00956DB1" w:rsidRDefault="006345EB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6345EB" w:rsidRDefault="006345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8" type="#_x0000_t202" style="position:absolute;margin-left:282pt;margin-top:5.95pt;width:132.5pt;height:74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">
                <v:textbox>
                  <w:txbxContent>
                    <w:p w:rsidR="006345EB" w:rsidRPr="00956DB1" w:rsidRDefault="006345EB" w:rsidP="00C25399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6345EB" w:rsidRPr="00956DB1" w:rsidRDefault="006345EB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23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956DB1" w:rsidRDefault="006345EB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afe_id</w:t>
                      </w:r>
                      <w:proofErr w:type="spellEnd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</w:p>
                    <w:p w:rsidR="006345EB" w:rsidRPr="00956DB1" w:rsidRDefault="006345EB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6345EB" w:rsidRDefault="006345EB"/>
                  </w:txbxContent>
                </v:textbox>
                <w10:wrap type="square"/>
              </v:shape>
            </w:pict>
          </mc:Fallback>
        </mc:AlternateContent>
      </w:r>
    </w:p>
    <w:p w:rsidR="00956DB1" w:rsidRDefault="00956DB1" w:rsidP="00956DB1"/>
    <w:p w:rsidR="00956DB1" w:rsidRDefault="00956DB1" w:rsidP="00956DB1"/>
    <w:p w:rsidR="00956DB1" w:rsidRDefault="00C25399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>
                <wp:simplePos x="0" y="0"/>
                <wp:positionH relativeFrom="column">
                  <wp:posOffset>1193800</wp:posOffset>
                </wp:positionH>
                <wp:positionV relativeFrom="paragraph">
                  <wp:posOffset>158115</wp:posOffset>
                </wp:positionV>
                <wp:extent cx="3241040" cy="768350"/>
                <wp:effectExtent l="0" t="0" r="16510" b="1270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41040" cy="768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345EB" w:rsidRPr="00956DB1" w:rsidRDefault="006345EB" w:rsidP="00C25399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6345EB" w:rsidRPr="00956DB1" w:rsidRDefault="006345EB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1-31 20:59:59"</w:t>
                            </w:r>
                          </w:p>
                          <w:p w:rsidR="006345EB" w:rsidRPr="00956DB1" w:rsidRDefault="006345EB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6345EB" w:rsidRDefault="006345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9" type="#_x0000_t202" style="position:absolute;margin-left:94pt;margin-top:12.45pt;width:255.2pt;height:60.5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">
                <v:textbox>
                  <w:txbxContent>
                    <w:p w:rsidR="006345EB" w:rsidRPr="00956DB1" w:rsidRDefault="006345EB" w:rsidP="00C25399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6345EB" w:rsidRPr="00956DB1" w:rsidRDefault="006345EB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1-31 20:59:59"</w:t>
                      </w:r>
                    </w:p>
                    <w:p w:rsidR="006345EB" w:rsidRPr="00956DB1" w:rsidRDefault="006345EB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6345EB" w:rsidRDefault="006345EB"/>
                  </w:txbxContent>
                </v:textbox>
                <w10:wrap type="square"/>
              </v:shape>
            </w:pict>
          </mc:Fallback>
        </mc:AlternateContent>
      </w:r>
    </w:p>
    <w:p w:rsidR="00956DB1" w:rsidRDefault="00956DB1" w:rsidP="00956DB1"/>
    <w:p w:rsidR="00956DB1" w:rsidRDefault="00956DB1" w:rsidP="00956DB1"/>
    <w:p w:rsidR="00EB1B7A" w:rsidRDefault="00EB1B7A" w:rsidP="00956DB1"/>
    <w:p w:rsidR="00EB1B7A" w:rsidRDefault="00EB1B7A" w:rsidP="00956DB1"/>
    <w:p w:rsidR="003B0C1A" w:rsidRDefault="003B0C1A" w:rsidP="00956DB1"/>
    <w:p w:rsidR="008601EB" w:rsidRDefault="008601EB" w:rsidP="008601EB">
      <w:pPr>
        <w:pStyle w:val="Heading2"/>
      </w:pPr>
      <w:bookmarkStart w:id="12" w:name="_Toc10355572"/>
      <w:r>
        <w:lastRenderedPageBreak/>
        <w:t>POST: Add bulk records from sale cache</w:t>
      </w:r>
      <w:bookmarkEnd w:id="12"/>
    </w:p>
    <w:p w:rsidR="008601EB" w:rsidRDefault="008601EB" w:rsidP="008601EB">
      <w:r>
        <w:t xml:space="preserve">URL: </w:t>
      </w:r>
      <w:hyperlink r:id="rId17" w:history="1">
        <w:r w:rsidRPr="00724274">
          <w:rPr>
            <w:rStyle w:val="Hyperlink"/>
          </w:rPr>
          <w:t>http://host:port/api/sale/cache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56683B" w:rsidTr="006345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56683B" w:rsidRDefault="0056683B" w:rsidP="006345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56683B" w:rsidRDefault="0056683B" w:rsidP="006345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56683B" w:rsidRDefault="0056683B" w:rsidP="006345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56683B" w:rsidRDefault="0056683B" w:rsidP="006345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56683B" w:rsidTr="006345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56683B" w:rsidRDefault="0056683B" w:rsidP="006345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:rsidR="0056683B" w:rsidRDefault="0056683B" w:rsidP="006345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56683B" w:rsidRDefault="0056683B" w:rsidP="006345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56683B" w:rsidRDefault="0056683B" w:rsidP="006345EB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DB1">
              <w:t>Id will be taken care by the database and API respectively.</w:t>
            </w:r>
          </w:p>
          <w:p w:rsidR="0056683B" w:rsidRDefault="0056683B" w:rsidP="006345EB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ke sure that the cup and café ids already exists in respective tables.</w:t>
            </w:r>
          </w:p>
        </w:tc>
      </w:tr>
    </w:tbl>
    <w:p w:rsidR="00EB1B7A" w:rsidRDefault="0056683B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7C57E418" wp14:editId="52D66880">
                <wp:simplePos x="0" y="0"/>
                <wp:positionH relativeFrom="column">
                  <wp:posOffset>990600</wp:posOffset>
                </wp:positionH>
                <wp:positionV relativeFrom="paragraph">
                  <wp:posOffset>260350</wp:posOffset>
                </wp:positionV>
                <wp:extent cx="3676650" cy="2952750"/>
                <wp:effectExtent l="0" t="0" r="19050" b="19050"/>
                <wp:wrapTopAndBottom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76650" cy="2952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345EB" w:rsidRPr="0056683B" w:rsidRDefault="006345EB" w:rsidP="0056683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[{</w:t>
                            </w:r>
                          </w:p>
                          <w:p w:rsidR="006345EB" w:rsidRPr="0056683B" w:rsidRDefault="006345E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56683B" w:rsidRDefault="006345E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56683B" w:rsidRDefault="006345E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5 22:22:00"</w:t>
                            </w:r>
                          </w:p>
                          <w:p w:rsidR="006345EB" w:rsidRPr="0056683B" w:rsidRDefault="006345E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,</w:t>
                            </w:r>
                          </w:p>
                          <w:p w:rsidR="006345EB" w:rsidRPr="0056683B" w:rsidRDefault="006345E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6345EB" w:rsidRPr="0056683B" w:rsidRDefault="006345E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56683B" w:rsidRDefault="006345E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56683B" w:rsidRDefault="006345E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5 22:33:00"</w:t>
                            </w:r>
                          </w:p>
                          <w:p w:rsidR="006345EB" w:rsidRPr="0056683B" w:rsidRDefault="006345E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,</w:t>
                            </w:r>
                          </w:p>
                          <w:p w:rsidR="006345EB" w:rsidRPr="0056683B" w:rsidRDefault="006345E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6345EB" w:rsidRPr="0056683B" w:rsidRDefault="006345E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56683B" w:rsidRDefault="006345E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56683B" w:rsidRDefault="006345E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5 22:44:00"</w:t>
                            </w:r>
                          </w:p>
                          <w:p w:rsidR="006345EB" w:rsidRPr="0056683B" w:rsidRDefault="006345E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]</w:t>
                            </w:r>
                          </w:p>
                          <w:p w:rsidR="006345EB" w:rsidRDefault="006345EB" w:rsidP="0056683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57E418" id="_x0000_s1040" type="#_x0000_t202" style="position:absolute;margin-left:78pt;margin-top:20.5pt;width:289.5pt;height:232.5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">
                <v:textbox>
                  <w:txbxContent>
                    <w:p w:rsidR="006345EB" w:rsidRPr="0056683B" w:rsidRDefault="006345EB" w:rsidP="0056683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[{</w:t>
                      </w:r>
                    </w:p>
                    <w:p w:rsidR="006345EB" w:rsidRPr="0056683B" w:rsidRDefault="006345E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56683B" w:rsidRDefault="006345E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afe_id</w:t>
                      </w:r>
                      <w:proofErr w:type="spellEnd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56683B" w:rsidRDefault="006345E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5 22:22:00"</w:t>
                      </w:r>
                    </w:p>
                    <w:p w:rsidR="006345EB" w:rsidRPr="0056683B" w:rsidRDefault="006345E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,</w:t>
                      </w:r>
                    </w:p>
                    <w:p w:rsidR="006345EB" w:rsidRPr="0056683B" w:rsidRDefault="006345E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6345EB" w:rsidRPr="0056683B" w:rsidRDefault="006345E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56683B" w:rsidRDefault="006345E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afe_id</w:t>
                      </w:r>
                      <w:proofErr w:type="spellEnd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56683B" w:rsidRDefault="006345E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5 22:33:00"</w:t>
                      </w:r>
                    </w:p>
                    <w:p w:rsidR="006345EB" w:rsidRPr="0056683B" w:rsidRDefault="006345E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,</w:t>
                      </w:r>
                    </w:p>
                    <w:p w:rsidR="006345EB" w:rsidRPr="0056683B" w:rsidRDefault="006345E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6345EB" w:rsidRPr="0056683B" w:rsidRDefault="006345E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56683B" w:rsidRDefault="006345E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afe_id</w:t>
                      </w:r>
                      <w:proofErr w:type="spellEnd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56683B" w:rsidRDefault="006345E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5 22:44:00"</w:t>
                      </w:r>
                    </w:p>
                    <w:p w:rsidR="006345EB" w:rsidRPr="0056683B" w:rsidRDefault="006345E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]</w:t>
                      </w:r>
                    </w:p>
                    <w:p w:rsidR="006345EB" w:rsidRDefault="006345EB" w:rsidP="0056683B"/>
                  </w:txbxContent>
                </v:textbox>
                <w10:wrap type="topAndBottom"/>
              </v:shape>
            </w:pict>
          </mc:Fallback>
        </mc:AlternateContent>
      </w:r>
    </w:p>
    <w:p w:rsidR="00763C7B" w:rsidRDefault="00763C7B" w:rsidP="00956DB1"/>
    <w:p w:rsidR="00763C7B" w:rsidRDefault="00763C7B" w:rsidP="00956DB1"/>
    <w:p w:rsidR="00763C7B" w:rsidRDefault="00763C7B" w:rsidP="00956DB1"/>
    <w:p w:rsidR="00763C7B" w:rsidRDefault="00763C7B" w:rsidP="00763C7B">
      <w:pPr>
        <w:pStyle w:val="Heading2"/>
      </w:pPr>
      <w:bookmarkStart w:id="13" w:name="_Toc10355573"/>
      <w:r>
        <w:t xml:space="preserve">GET: Total count of </w:t>
      </w:r>
      <w:r>
        <w:t>sales</w:t>
      </w:r>
      <w:bookmarkEnd w:id="13"/>
    </w:p>
    <w:p w:rsidR="00763C7B" w:rsidRDefault="00763C7B" w:rsidP="00763C7B">
      <w:r>
        <w:t xml:space="preserve">URL: </w:t>
      </w:r>
      <w:hyperlink r:id="rId18" w:history="1">
        <w:r w:rsidRPr="00FB6C51">
          <w:rPr>
            <w:rStyle w:val="Hyperlink"/>
          </w:rPr>
          <w:t>http://host:port/api/</w:t>
        </w:r>
        <w:r w:rsidRPr="00FB6C51">
          <w:rPr>
            <w:rStyle w:val="Hyperlink"/>
          </w:rPr>
          <w:t>sale</w:t>
        </w:r>
        <w:r w:rsidRPr="00FB6C51">
          <w:rPr>
            <w:rStyle w:val="Hyperlink"/>
          </w:rPr>
          <w:t>/count?startDate=2019/06/20&amp;endDate=2019/06/21</w:t>
        </w:r>
      </w:hyperlink>
    </w:p>
    <w:p w:rsidR="00763C7B" w:rsidRDefault="00763C7B" w:rsidP="00763C7B">
      <w:r>
        <w:t xml:space="preserve">Get total count of </w:t>
      </w:r>
      <w:r>
        <w:t>sales</w:t>
      </w:r>
      <w:r>
        <w:t xml:space="preserve"> </w:t>
      </w:r>
      <w:r w:rsidR="00FB04B4">
        <w:t xml:space="preserve">done </w:t>
      </w:r>
      <w:r w:rsidRPr="006345EB">
        <w:t>between 2 dates (former inclusive and latter exclusive)</w:t>
      </w:r>
    </w:p>
    <w:p w:rsidR="00763C7B" w:rsidRDefault="00763C7B" w:rsidP="00763C7B">
      <w:r>
        <w:t>Note:</w:t>
      </w:r>
    </w:p>
    <w:p w:rsidR="00763C7B" w:rsidRDefault="00763C7B" w:rsidP="00763C7B">
      <w:pPr>
        <w:pStyle w:val="ListParagraph"/>
        <w:numPr>
          <w:ilvl w:val="0"/>
          <w:numId w:val="8"/>
        </w:numPr>
      </w:pPr>
      <w:r>
        <w:t>Dates should be in format YYYY/MM/DD without any single/double quotes</w:t>
      </w:r>
    </w:p>
    <w:p w:rsidR="00763C7B" w:rsidRDefault="00763C7B" w:rsidP="00763C7B">
      <w:pPr>
        <w:pStyle w:val="ListParagraph"/>
        <w:numPr>
          <w:ilvl w:val="0"/>
          <w:numId w:val="8"/>
        </w:numPr>
      </w:pPr>
      <w:r>
        <w:t>Both dates are optional. You can choose to provide start date or end date or both or none</w:t>
      </w:r>
    </w:p>
    <w:p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proofErr w:type="spellStart"/>
      <w:r w:rsidRPr="006345EB">
        <w:rPr>
          <w:b/>
        </w:rPr>
        <w:t>startDate</w:t>
      </w:r>
      <w:proofErr w:type="spellEnd"/>
      <w:r w:rsidRPr="006345EB">
        <w:rPr>
          <w:b/>
        </w:rPr>
        <w:t xml:space="preserve"> </w:t>
      </w:r>
      <w:r w:rsidRPr="006345EB">
        <w:t>and</w:t>
      </w:r>
      <w:r w:rsidRPr="006345EB">
        <w:rPr>
          <w:b/>
        </w:rPr>
        <w:t xml:space="preserve"> </w:t>
      </w:r>
      <w:proofErr w:type="spellStart"/>
      <w:r w:rsidRPr="006345EB">
        <w:rPr>
          <w:b/>
        </w:rPr>
        <w:t>endDate</w:t>
      </w:r>
      <w:proofErr w:type="spellEnd"/>
      <w:r>
        <w:t xml:space="preserve"> should be used exactly in the same Camel-Case style i.e. </w:t>
      </w:r>
      <w:r w:rsidRPr="00763C7B">
        <w:rPr>
          <w:b/>
        </w:rPr>
        <w:t>D</w:t>
      </w:r>
      <w:r>
        <w:t xml:space="preserve"> will be uppercase in date words</w:t>
      </w:r>
    </w:p>
    <w:p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>When both dates are provided, data between those dates is considered (</w:t>
      </w:r>
      <w:proofErr w:type="spellStart"/>
      <w:r>
        <w:t>startDate</w:t>
      </w:r>
      <w:proofErr w:type="spellEnd"/>
      <w:r>
        <w:t xml:space="preserve"> inclusive but </w:t>
      </w:r>
      <w:proofErr w:type="spellStart"/>
      <w:r>
        <w:t>endDate</w:t>
      </w:r>
      <w:proofErr w:type="spellEnd"/>
      <w:r>
        <w:t xml:space="preserve"> exclusive) for counting</w:t>
      </w:r>
    </w:p>
    <w:p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 xml:space="preserve">When only </w:t>
      </w:r>
      <w:proofErr w:type="spellStart"/>
      <w:r>
        <w:t>startDate</w:t>
      </w:r>
      <w:proofErr w:type="spellEnd"/>
      <w:r>
        <w:t xml:space="preserve"> is provided, all data from that date (inclusive) until the latest record is considered for counting</w:t>
      </w:r>
    </w:p>
    <w:p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 xml:space="preserve">When only </w:t>
      </w:r>
      <w:proofErr w:type="spellStart"/>
      <w:r>
        <w:t>endDate</w:t>
      </w:r>
      <w:proofErr w:type="spellEnd"/>
      <w:r>
        <w:t xml:space="preserve"> is provided, all data until the end date (exclusive) is considered for counting</w:t>
      </w:r>
    </w:p>
    <w:p w:rsidR="00763C7B" w:rsidRPr="003B0C1A" w:rsidRDefault="00763C7B" w:rsidP="00956DB1">
      <w:pPr>
        <w:pStyle w:val="ListParagraph"/>
        <w:numPr>
          <w:ilvl w:val="0"/>
          <w:numId w:val="8"/>
        </w:numPr>
        <w:rPr>
          <w:b/>
        </w:rPr>
      </w:pPr>
      <w:r>
        <w:t>When no dates are provided, all data count is returned</w:t>
      </w:r>
    </w:p>
    <w:p w:rsidR="00EB1B7A" w:rsidRDefault="008601EB" w:rsidP="008601EB">
      <w:pPr>
        <w:pStyle w:val="Heading1"/>
        <w:rPr>
          <w:rFonts w:ascii="Century Gothic" w:hAnsi="Century Gothic"/>
          <w:sz w:val="56"/>
        </w:rPr>
      </w:pPr>
      <w:bookmarkStart w:id="14" w:name="_Toc10355574"/>
      <w:r w:rsidRPr="008601EB">
        <w:rPr>
          <w:rFonts w:ascii="Century Gothic" w:hAnsi="Century Gothic"/>
          <w:sz w:val="56"/>
        </w:rPr>
        <w:lastRenderedPageBreak/>
        <w:t>DISHWASHER</w:t>
      </w:r>
      <w:bookmarkEnd w:id="14"/>
    </w:p>
    <w:p w:rsidR="008601EB" w:rsidRDefault="008601EB" w:rsidP="008601EB">
      <w:pPr>
        <w:pStyle w:val="Heading2"/>
      </w:pPr>
      <w:bookmarkStart w:id="15" w:name="_Toc10355575"/>
      <w:r>
        <w:t>GET: Get dishwasher details by name and password</w:t>
      </w:r>
      <w:bookmarkEnd w:id="15"/>
    </w:p>
    <w:p w:rsidR="008601EB" w:rsidRDefault="008601EB" w:rsidP="008601EB">
      <w:r>
        <w:t xml:space="preserve">URL: </w:t>
      </w:r>
      <w:hyperlink r:id="rId19" w:history="1">
        <w:r w:rsidRPr="00724274">
          <w:rPr>
            <w:rStyle w:val="Hyperlink"/>
          </w:rPr>
          <w:t>http://host:port/api/dishwasher/name/password</w:t>
        </w:r>
      </w:hyperlink>
    </w:p>
    <w:p w:rsidR="008601EB" w:rsidRDefault="008601EB" w:rsidP="008601EB">
      <w:r>
        <w:t xml:space="preserve">Example: </w:t>
      </w:r>
      <w:hyperlink r:id="rId20" w:history="1">
        <w:r w:rsidR="003B0C1A" w:rsidRPr="00FB6C51">
          <w:rPr>
            <w:rStyle w:val="Hyperlink"/>
          </w:rPr>
          <w:t>http://host:port/api/dishwasher/campus%20centre/wash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8601EB" w:rsidTr="0086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8601EB" w:rsidRDefault="008601EB" w:rsidP="008601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8601EB" w:rsidTr="008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8601EB" w:rsidRDefault="008601EB" w:rsidP="008601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GET</w:t>
            </w:r>
          </w:p>
        </w:tc>
        <w:tc>
          <w:tcPr>
            <w:tcW w:w="3379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016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3492" w:type="dxa"/>
            <w:vAlign w:val="center"/>
          </w:tcPr>
          <w:p w:rsidR="008601EB" w:rsidRDefault="008601EB" w:rsidP="008601EB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ame and password are not case-sensitive.</w:t>
            </w:r>
          </w:p>
        </w:tc>
      </w:tr>
    </w:tbl>
    <w:p w:rsidR="008601EB" w:rsidRDefault="008601EB" w:rsidP="008601EB"/>
    <w:p w:rsidR="008601EB" w:rsidRDefault="008601EB" w:rsidP="008601EB"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08C1BD6B" wp14:editId="0B8C70F7">
                <wp:simplePos x="0" y="0"/>
                <wp:positionH relativeFrom="column">
                  <wp:posOffset>1098550</wp:posOffset>
                </wp:positionH>
                <wp:positionV relativeFrom="paragraph">
                  <wp:posOffset>293370</wp:posOffset>
                </wp:positionV>
                <wp:extent cx="3695700" cy="2114550"/>
                <wp:effectExtent l="0" t="0" r="19050" b="19050"/>
                <wp:wrapTopAndBottom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95700" cy="2114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345EB" w:rsidRPr="008601EB" w:rsidRDefault="006345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[</w:t>
                            </w:r>
                          </w:p>
                          <w:p w:rsidR="006345EB" w:rsidRPr="008601EB" w:rsidRDefault="006345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:rsidR="006345EB" w:rsidRPr="008601EB" w:rsidRDefault="006345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id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8601EB" w:rsidRDefault="006345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ampus Centre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8601EB" w:rsidRDefault="006345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wash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8601EB" w:rsidRDefault="006345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-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37.911786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8601EB" w:rsidRDefault="006345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45.132916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8601EB" w:rsidRDefault="006345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reated_at</w:t>
                            </w:r>
                            <w:proofErr w:type="spellEnd"/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4T19:11:00.000Z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8601EB" w:rsidRDefault="006345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updated_at</w:t>
                            </w:r>
                            <w:proofErr w:type="spellEnd"/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eastAsia="en-AU"/>
                              </w:rPr>
                              <w:t>null</w:t>
                            </w:r>
                          </w:p>
                          <w:p w:rsidR="006345EB" w:rsidRPr="008601EB" w:rsidRDefault="006345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</w:t>
                            </w:r>
                          </w:p>
                          <w:p w:rsidR="006345EB" w:rsidRPr="008601EB" w:rsidRDefault="006345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]</w:t>
                            </w:r>
                          </w:p>
                          <w:p w:rsidR="006345EB" w:rsidRDefault="006345EB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C1BD6B" id="_x0000_s1041" type="#_x0000_t202" style="position:absolute;margin-left:86.5pt;margin-top:23.1pt;width:291pt;height:166.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">
                <v:textbox>
                  <w:txbxContent>
                    <w:p w:rsidR="006345EB" w:rsidRPr="008601EB" w:rsidRDefault="006345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[</w:t>
                      </w:r>
                    </w:p>
                    <w:p w:rsidR="006345EB" w:rsidRPr="008601EB" w:rsidRDefault="006345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:rsidR="006345EB" w:rsidRPr="008601EB" w:rsidRDefault="006345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id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8601EB" w:rsidRDefault="006345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ampus Centre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8601EB" w:rsidRDefault="006345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wash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8601EB" w:rsidRDefault="006345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-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37.911786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8601EB" w:rsidRDefault="006345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45.132916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8601EB" w:rsidRDefault="006345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reated_at</w:t>
                      </w:r>
                      <w:proofErr w:type="spellEnd"/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4T19:11:00.000Z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8601EB" w:rsidRDefault="006345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updated_at</w:t>
                      </w:r>
                      <w:proofErr w:type="spellEnd"/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eastAsia="en-AU"/>
                        </w:rPr>
                        <w:t>null</w:t>
                      </w:r>
                    </w:p>
                    <w:p w:rsidR="006345EB" w:rsidRPr="008601EB" w:rsidRDefault="006345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</w:t>
                      </w:r>
                    </w:p>
                    <w:p w:rsidR="006345EB" w:rsidRPr="008601EB" w:rsidRDefault="006345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]</w:t>
                      </w:r>
                    </w:p>
                    <w:p w:rsidR="006345EB" w:rsidRDefault="006345EB" w:rsidP="008601EB"/>
                  </w:txbxContent>
                </v:textbox>
                <w10:wrap type="topAndBottom"/>
              </v:shape>
            </w:pict>
          </mc:Fallback>
        </mc:AlternateContent>
      </w:r>
      <w:r>
        <w:t>Response:</w:t>
      </w:r>
    </w:p>
    <w:p w:rsidR="008601EB" w:rsidRDefault="008601EB" w:rsidP="008601EB"/>
    <w:p w:rsidR="008601EB" w:rsidRDefault="008601EB" w:rsidP="008601EB"/>
    <w:p w:rsidR="008601EB" w:rsidRDefault="008601EB" w:rsidP="008601EB"/>
    <w:p w:rsidR="008601EB" w:rsidRDefault="008601EB" w:rsidP="008601EB">
      <w:pPr>
        <w:pStyle w:val="Heading2"/>
      </w:pPr>
      <w:bookmarkStart w:id="16" w:name="_Toc10355576"/>
      <w:r>
        <w:t>POST: Add a dishwasher</w:t>
      </w:r>
      <w:bookmarkEnd w:id="16"/>
    </w:p>
    <w:p w:rsidR="008601EB" w:rsidRPr="00BD14BC" w:rsidRDefault="008601EB" w:rsidP="008601EB">
      <w:r>
        <w:t xml:space="preserve">URL: </w:t>
      </w:r>
      <w:hyperlink r:id="rId21" w:history="1">
        <w:r w:rsidRPr="00724274">
          <w:rPr>
            <w:rStyle w:val="Hyperlink"/>
          </w:rPr>
          <w:t>http://host:port/api/</w:t>
        </w:r>
      </w:hyperlink>
      <w:r>
        <w:rPr>
          <w:rStyle w:val="Hyperlink"/>
        </w:rPr>
        <w:t>dishwasher</w:t>
      </w:r>
      <w:r>
        <w:t xml:space="preserve"> 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8601EB" w:rsidTr="0086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8601EB" w:rsidRDefault="008601EB" w:rsidP="008601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8601EB" w:rsidTr="008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8601EB" w:rsidRDefault="008601EB" w:rsidP="008601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8601EB" w:rsidRDefault="008601EB" w:rsidP="008601EB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 and date will be taken care by the database and API respectively.</w:t>
            </w:r>
          </w:p>
        </w:tc>
      </w:tr>
    </w:tbl>
    <w:p w:rsidR="008601EB" w:rsidRDefault="008601EB" w:rsidP="008601EB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25D664F6" wp14:editId="2CEBF1CF">
                <wp:simplePos x="0" y="0"/>
                <wp:positionH relativeFrom="column">
                  <wp:posOffset>1638300</wp:posOffset>
                </wp:positionH>
                <wp:positionV relativeFrom="paragraph">
                  <wp:posOffset>185420</wp:posOffset>
                </wp:positionV>
                <wp:extent cx="2457450" cy="1327150"/>
                <wp:effectExtent l="0" t="0" r="19050" b="25400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57450" cy="1327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345EB" w:rsidRPr="00E46E45" w:rsidRDefault="006345EB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6345EB" w:rsidRPr="00E46E45" w:rsidRDefault="006345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ampus Centre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E46E45" w:rsidRDefault="006345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password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E46E45" w:rsidRDefault="006345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50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E46E45" w:rsidRDefault="006345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:rsidR="006345EB" w:rsidRPr="00E46E45" w:rsidRDefault="006345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6345EB" w:rsidRDefault="006345EB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D664F6" id="_x0000_s1042" type="#_x0000_t202" style="position:absolute;margin-left:129pt;margin-top:14.6pt;width:193.5pt;height:104.5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">
                <v:textbox>
                  <w:txbxContent>
                    <w:p w:rsidR="006345EB" w:rsidRPr="00E46E45" w:rsidRDefault="006345EB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6345EB" w:rsidRPr="00E46E45" w:rsidRDefault="006345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ampus Centre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E46E45" w:rsidRDefault="006345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password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E46E45" w:rsidRDefault="006345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50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E46E45" w:rsidRDefault="006345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:rsidR="006345EB" w:rsidRPr="00E46E45" w:rsidRDefault="006345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6345EB" w:rsidRDefault="006345EB" w:rsidP="008601EB"/>
                  </w:txbxContent>
                </v:textbox>
                <w10:wrap type="square"/>
              </v:shape>
            </w:pict>
          </mc:Fallback>
        </mc:AlternateContent>
      </w:r>
    </w:p>
    <w:p w:rsidR="008601EB" w:rsidRDefault="008601EB" w:rsidP="008601EB"/>
    <w:p w:rsidR="008601EB" w:rsidRDefault="008601EB" w:rsidP="008601EB"/>
    <w:p w:rsidR="008601EB" w:rsidRDefault="008601EB" w:rsidP="008601EB"/>
    <w:p w:rsidR="008601EB" w:rsidRDefault="008601EB" w:rsidP="008601EB"/>
    <w:p w:rsidR="008601EB" w:rsidRDefault="008601EB" w:rsidP="008601EB"/>
    <w:p w:rsidR="008601EB" w:rsidRDefault="008601EB" w:rsidP="008601EB"/>
    <w:p w:rsidR="008601EB" w:rsidRDefault="008601EB" w:rsidP="008601EB"/>
    <w:p w:rsidR="008601EB" w:rsidRDefault="008601EB" w:rsidP="008601EB">
      <w:pPr>
        <w:pStyle w:val="Heading2"/>
      </w:pPr>
      <w:bookmarkStart w:id="17" w:name="_Toc10355577"/>
      <w:r>
        <w:lastRenderedPageBreak/>
        <w:t>PUT: Update a dishwasher</w:t>
      </w:r>
      <w:bookmarkEnd w:id="17"/>
      <w:r>
        <w:t xml:space="preserve"> </w:t>
      </w:r>
    </w:p>
    <w:p w:rsidR="008601EB" w:rsidRDefault="008601EB" w:rsidP="008601EB">
      <w:r>
        <w:t xml:space="preserve">URL: </w:t>
      </w:r>
      <w:hyperlink r:id="rId22" w:history="1">
        <w:r w:rsidRPr="00724274">
          <w:rPr>
            <w:rStyle w:val="Hyperlink"/>
          </w:rPr>
          <w:t>http://host:port/api/dishwasher/3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8601EB" w:rsidTr="0086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8601EB" w:rsidRDefault="008601EB" w:rsidP="008601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8601EB" w:rsidTr="008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8601EB" w:rsidRDefault="008601EB" w:rsidP="008601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8601EB" w:rsidRDefault="008601EB" w:rsidP="008601EB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Update date will be taken care by the API.</w:t>
            </w:r>
          </w:p>
          <w:p w:rsidR="008601EB" w:rsidRDefault="008601EB" w:rsidP="008601EB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 xml:space="preserve">You may include all </w:t>
            </w:r>
            <w:r>
              <w:t>4</w:t>
            </w:r>
            <w:r w:rsidRPr="007676B5">
              <w:t xml:space="preserve"> properties or any </w:t>
            </w:r>
            <w:r>
              <w:t>3 or 2</w:t>
            </w:r>
            <w:r w:rsidRPr="007676B5">
              <w:t xml:space="preserve"> or </w:t>
            </w:r>
            <w:r>
              <w:t>just 1 in any order</w:t>
            </w:r>
            <w:r w:rsidRPr="007676B5">
              <w:t>.</w:t>
            </w:r>
          </w:p>
        </w:tc>
      </w:tr>
    </w:tbl>
    <w:p w:rsidR="008601EB" w:rsidRPr="00BD14BC" w:rsidRDefault="008601EB" w:rsidP="008601EB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72A84DC4" wp14:editId="3DBC418E">
                <wp:simplePos x="0" y="0"/>
                <wp:positionH relativeFrom="column">
                  <wp:posOffset>2832100</wp:posOffset>
                </wp:positionH>
                <wp:positionV relativeFrom="paragraph">
                  <wp:posOffset>1102360</wp:posOffset>
                </wp:positionV>
                <wp:extent cx="2360930" cy="952500"/>
                <wp:effectExtent l="0" t="0" r="20320" b="1905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52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345EB" w:rsidRPr="00BD14BC" w:rsidRDefault="006345EB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6345EB" w:rsidRPr="00BD14BC" w:rsidRDefault="006345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BD14BC" w:rsidRDefault="006345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:rsidR="006345EB" w:rsidRPr="00BD14BC" w:rsidRDefault="006345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6345EB" w:rsidRDefault="006345EB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A84DC4" id="_x0000_s1043" type="#_x0000_t202" style="position:absolute;margin-left:223pt;margin-top:86.8pt;width:185.9pt;height:75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">
                <v:textbox>
                  <w:txbxContent>
                    <w:p w:rsidR="006345EB" w:rsidRPr="00BD14BC" w:rsidRDefault="006345EB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6345EB" w:rsidRPr="00BD14BC" w:rsidRDefault="006345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BD14BC" w:rsidRDefault="006345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:rsidR="006345EB" w:rsidRPr="00BD14BC" w:rsidRDefault="006345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6345EB" w:rsidRDefault="006345EB" w:rsidP="008601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7A2BA70B" wp14:editId="77B4559E">
                <wp:simplePos x="0" y="0"/>
                <wp:positionH relativeFrom="column">
                  <wp:posOffset>554990</wp:posOffset>
                </wp:positionH>
                <wp:positionV relativeFrom="paragraph">
                  <wp:posOffset>930910</wp:posOffset>
                </wp:positionV>
                <wp:extent cx="2360930" cy="1122045"/>
                <wp:effectExtent l="0" t="0" r="12700" b="20955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22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345EB" w:rsidRPr="00BD14BC" w:rsidRDefault="006345EB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6345EB" w:rsidRPr="00BD14BC" w:rsidRDefault="006345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BD14BC" w:rsidRDefault="006345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50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BD14BC" w:rsidRDefault="006345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:rsidR="006345EB" w:rsidRPr="00BD14BC" w:rsidRDefault="006345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6345EB" w:rsidRDefault="006345EB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2BA70B" id="_x0000_s1044" type="#_x0000_t202" style="position:absolute;margin-left:43.7pt;margin-top:73.3pt;width:185.9pt;height:88.35pt;z-index:25170432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">
                <v:textbox>
                  <w:txbxContent>
                    <w:p w:rsidR="006345EB" w:rsidRPr="00BD14BC" w:rsidRDefault="006345EB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6345EB" w:rsidRPr="00BD14BC" w:rsidRDefault="006345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BD14BC" w:rsidRDefault="006345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50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BD14BC" w:rsidRDefault="006345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:rsidR="006345EB" w:rsidRPr="00BD14BC" w:rsidRDefault="006345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6345EB" w:rsidRDefault="006345EB" w:rsidP="008601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5C457BB8" wp14:editId="70A81C48">
                <wp:simplePos x="0" y="0"/>
                <wp:positionH relativeFrom="column">
                  <wp:posOffset>2832100</wp:posOffset>
                </wp:positionH>
                <wp:positionV relativeFrom="paragraph">
                  <wp:posOffset>181610</wp:posOffset>
                </wp:positionV>
                <wp:extent cx="2360930" cy="939800"/>
                <wp:effectExtent l="0" t="0" r="12700" b="1270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345EB" w:rsidRPr="00BD14BC" w:rsidRDefault="006345EB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6345EB" w:rsidRPr="00BD14BC" w:rsidRDefault="006345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BD14BC" w:rsidRDefault="006345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</w:p>
                          <w:p w:rsidR="006345EB" w:rsidRPr="00BD14BC" w:rsidRDefault="006345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6345EB" w:rsidRDefault="006345EB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457BB8" id="_x0000_s1045" type="#_x0000_t202" style="position:absolute;margin-left:223pt;margin-top:14.3pt;width:185.9pt;height:74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">
                <v:textbox>
                  <w:txbxContent>
                    <w:p w:rsidR="006345EB" w:rsidRPr="00BD14BC" w:rsidRDefault="006345EB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6345EB" w:rsidRPr="00BD14BC" w:rsidRDefault="006345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BD14BC" w:rsidRDefault="006345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</w:p>
                    <w:p w:rsidR="006345EB" w:rsidRPr="00BD14BC" w:rsidRDefault="006345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6345EB" w:rsidRDefault="006345EB" w:rsidP="008601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7C51D935" wp14:editId="6B06CB8D">
                <wp:simplePos x="0" y="0"/>
                <wp:positionH relativeFrom="column">
                  <wp:posOffset>551180</wp:posOffset>
                </wp:positionH>
                <wp:positionV relativeFrom="paragraph">
                  <wp:posOffset>182880</wp:posOffset>
                </wp:positionV>
                <wp:extent cx="2360930" cy="749300"/>
                <wp:effectExtent l="0" t="0" r="12700" b="1270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749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345EB" w:rsidRPr="00BD14BC" w:rsidRDefault="006345EB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6345EB" w:rsidRPr="00BD14BC" w:rsidRDefault="006345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</w:p>
                          <w:p w:rsidR="006345EB" w:rsidRPr="00BD14BC" w:rsidRDefault="006345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6345EB" w:rsidRDefault="006345EB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51D935" id="_x0000_s1046" type="#_x0000_t202" style="position:absolute;margin-left:43.4pt;margin-top:14.4pt;width:185.9pt;height:59pt;z-index:25170329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">
                <v:textbox>
                  <w:txbxContent>
                    <w:p w:rsidR="006345EB" w:rsidRPr="00BD14BC" w:rsidRDefault="006345EB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6345EB" w:rsidRPr="00BD14BC" w:rsidRDefault="006345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</w:p>
                    <w:p w:rsidR="006345EB" w:rsidRPr="00BD14BC" w:rsidRDefault="006345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6345EB" w:rsidRDefault="006345EB" w:rsidP="008601EB"/>
                  </w:txbxContent>
                </v:textbox>
                <w10:wrap type="square"/>
              </v:shape>
            </w:pict>
          </mc:Fallback>
        </mc:AlternateContent>
      </w:r>
    </w:p>
    <w:p w:rsidR="008601EB" w:rsidRDefault="008601EB" w:rsidP="008601EB"/>
    <w:p w:rsidR="008601EB" w:rsidRDefault="008601EB" w:rsidP="008601EB"/>
    <w:p w:rsidR="008601EB" w:rsidRDefault="008601EB" w:rsidP="008601EB"/>
    <w:p w:rsidR="008601EB" w:rsidRDefault="008601EB" w:rsidP="008601EB"/>
    <w:p w:rsidR="008601EB" w:rsidRDefault="008601EB" w:rsidP="008601EB"/>
    <w:p w:rsidR="008601EB" w:rsidRDefault="008601EB" w:rsidP="008601EB"/>
    <w:p w:rsidR="008601EB" w:rsidRDefault="008601EB" w:rsidP="008601EB"/>
    <w:p w:rsidR="008601EB" w:rsidRDefault="008601EB" w:rsidP="008601EB"/>
    <w:p w:rsidR="008601EB" w:rsidRPr="008601EB" w:rsidRDefault="008601EB" w:rsidP="008601EB"/>
    <w:p w:rsidR="00EB1B7A" w:rsidRDefault="00282E6B" w:rsidP="00282E6B">
      <w:pPr>
        <w:pStyle w:val="Heading1"/>
        <w:rPr>
          <w:rFonts w:ascii="Century Gothic" w:hAnsi="Century Gothic"/>
          <w:sz w:val="56"/>
        </w:rPr>
      </w:pPr>
      <w:bookmarkStart w:id="18" w:name="_Toc10355578"/>
      <w:r w:rsidRPr="00282E6B">
        <w:rPr>
          <w:rFonts w:ascii="Century Gothic" w:hAnsi="Century Gothic"/>
          <w:sz w:val="56"/>
        </w:rPr>
        <w:t>BIN</w:t>
      </w:r>
      <w:bookmarkEnd w:id="18"/>
    </w:p>
    <w:p w:rsidR="0036671E" w:rsidRDefault="0036671E" w:rsidP="0036671E">
      <w:pPr>
        <w:pStyle w:val="Heading2"/>
      </w:pPr>
      <w:bookmarkStart w:id="19" w:name="_Toc10355579"/>
      <w:r>
        <w:t>POST: Add a bin</w:t>
      </w:r>
      <w:bookmarkEnd w:id="19"/>
    </w:p>
    <w:p w:rsidR="003B0C1A" w:rsidRDefault="0036671E" w:rsidP="0036671E">
      <w:r>
        <w:t xml:space="preserve">URL: </w:t>
      </w:r>
      <w:hyperlink r:id="rId23" w:history="1">
        <w:r w:rsidR="003B0C1A" w:rsidRPr="00FB6C51">
          <w:rPr>
            <w:rStyle w:val="Hyperlink"/>
          </w:rPr>
          <w:t>http://host:port/api/bin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C27FB2" w:rsidTr="007676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C27FB2" w:rsidRDefault="00C27FB2" w:rsidP="00C27FB2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C27FB2" w:rsidRDefault="00C27FB2" w:rsidP="00C27FB2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</w:t>
            </w:r>
            <w:r w:rsidR="007676B5">
              <w:t>S</w:t>
            </w:r>
          </w:p>
        </w:tc>
        <w:tc>
          <w:tcPr>
            <w:tcW w:w="1016" w:type="dxa"/>
          </w:tcPr>
          <w:p w:rsidR="00C27FB2" w:rsidRDefault="00C27FB2" w:rsidP="00C27FB2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C27FB2" w:rsidRDefault="00C27FB2" w:rsidP="00C27FB2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C27FB2" w:rsidTr="007676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C27FB2" w:rsidRDefault="00C27FB2" w:rsidP="00C27FB2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:rsidR="00C27FB2" w:rsidRDefault="00C27FB2" w:rsidP="00C27FB2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C27FB2" w:rsidRDefault="00C27FB2" w:rsidP="00C27FB2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C27FB2" w:rsidRDefault="00C27FB2" w:rsidP="007676B5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 and date will be taken care by the database and API respectively.</w:t>
            </w:r>
          </w:p>
        </w:tc>
      </w:tr>
    </w:tbl>
    <w:p w:rsidR="00282E6B" w:rsidRDefault="00C27FB2" w:rsidP="00C27FB2">
      <w:r w:rsidRPr="00282E6B">
        <w:rPr>
          <w:rFonts w:ascii="Century Gothic" w:hAnsi="Century Gothic"/>
          <w:noProof/>
          <w:sz w:val="5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1713230</wp:posOffset>
                </wp:positionH>
                <wp:positionV relativeFrom="paragraph">
                  <wp:posOffset>123825</wp:posOffset>
                </wp:positionV>
                <wp:extent cx="2360930" cy="1149350"/>
                <wp:effectExtent l="0" t="0" r="1270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49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345EB" w:rsidRPr="00282E6B" w:rsidRDefault="006345EB" w:rsidP="00282E6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6345EB" w:rsidRPr="00282E6B" w:rsidRDefault="006345EB" w:rsidP="00282E6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1.11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282E6B" w:rsidRDefault="006345EB" w:rsidP="00282E6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22.22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282E6B" w:rsidRDefault="006345EB" w:rsidP="00282E6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evel"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6</w:t>
                            </w:r>
                          </w:p>
                          <w:p w:rsidR="006345EB" w:rsidRPr="00282E6B" w:rsidRDefault="006345EB" w:rsidP="00282E6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6345EB" w:rsidRDefault="006345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7" type="#_x0000_t202" style="position:absolute;margin-left:134.9pt;margin-top:9.75pt;width:185.9pt;height:90.5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">
                <v:textbox>
                  <w:txbxContent>
                    <w:p w:rsidR="006345EB" w:rsidRPr="00282E6B" w:rsidRDefault="006345EB" w:rsidP="00282E6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6345EB" w:rsidRPr="00282E6B" w:rsidRDefault="006345EB" w:rsidP="00282E6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1.11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282E6B" w:rsidRDefault="006345EB" w:rsidP="00282E6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22.22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282E6B" w:rsidRDefault="006345EB" w:rsidP="00282E6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evel"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6</w:t>
                      </w:r>
                    </w:p>
                    <w:p w:rsidR="006345EB" w:rsidRPr="00282E6B" w:rsidRDefault="006345EB" w:rsidP="00282E6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6345EB" w:rsidRDefault="006345EB"/>
                  </w:txbxContent>
                </v:textbox>
                <w10:wrap type="square"/>
              </v:shape>
            </w:pict>
          </mc:Fallback>
        </mc:AlternateContent>
      </w:r>
    </w:p>
    <w:p w:rsidR="007676B5" w:rsidRDefault="007676B5" w:rsidP="00C27FB2"/>
    <w:p w:rsidR="007676B5" w:rsidRDefault="007676B5" w:rsidP="00C27FB2"/>
    <w:p w:rsidR="007676B5" w:rsidRDefault="007676B5" w:rsidP="00C27FB2"/>
    <w:p w:rsidR="007676B5" w:rsidRDefault="007676B5" w:rsidP="00C27FB2"/>
    <w:p w:rsidR="007676B5" w:rsidRDefault="007676B5" w:rsidP="00C27FB2"/>
    <w:p w:rsidR="007676B5" w:rsidRDefault="007676B5" w:rsidP="00C27FB2"/>
    <w:p w:rsidR="007676B5" w:rsidRDefault="007676B5" w:rsidP="00C27FB2"/>
    <w:p w:rsidR="007676B5" w:rsidRDefault="00C25399" w:rsidP="00C25399">
      <w:pPr>
        <w:pStyle w:val="Heading2"/>
      </w:pPr>
      <w:bookmarkStart w:id="20" w:name="_Toc10355580"/>
      <w:r>
        <w:lastRenderedPageBreak/>
        <w:t>PUT: Update a bin</w:t>
      </w:r>
      <w:bookmarkEnd w:id="20"/>
    </w:p>
    <w:p w:rsidR="00C25399" w:rsidRDefault="00C25399" w:rsidP="00C25399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>
                <wp:simplePos x="0" y="0"/>
                <wp:positionH relativeFrom="column">
                  <wp:posOffset>3999230</wp:posOffset>
                </wp:positionH>
                <wp:positionV relativeFrom="paragraph">
                  <wp:posOffset>1499235</wp:posOffset>
                </wp:positionV>
                <wp:extent cx="2360930" cy="755650"/>
                <wp:effectExtent l="0" t="0" r="12700" b="2540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755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345EB" w:rsidRPr="007676B5" w:rsidRDefault="006345EB" w:rsidP="007676B5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6345EB" w:rsidRPr="007676B5" w:rsidRDefault="006345EB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evel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6</w:t>
                            </w:r>
                          </w:p>
                          <w:p w:rsidR="006345EB" w:rsidRPr="007676B5" w:rsidRDefault="006345EB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6345EB" w:rsidRDefault="006345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8" type="#_x0000_t202" style="position:absolute;margin-left:314.9pt;margin-top:118.05pt;width:185.9pt;height:59.5pt;z-index:25166540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">
                <v:textbox>
                  <w:txbxContent>
                    <w:p w:rsidR="006345EB" w:rsidRPr="007676B5" w:rsidRDefault="006345EB" w:rsidP="007676B5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6345EB" w:rsidRPr="007676B5" w:rsidRDefault="006345EB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evel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6</w:t>
                      </w:r>
                    </w:p>
                    <w:p w:rsidR="006345EB" w:rsidRPr="007676B5" w:rsidRDefault="006345EB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6345EB" w:rsidRDefault="006345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>
                <wp:simplePos x="0" y="0"/>
                <wp:positionH relativeFrom="column">
                  <wp:posOffset>-560070</wp:posOffset>
                </wp:positionH>
                <wp:positionV relativeFrom="paragraph">
                  <wp:posOffset>1502410</wp:posOffset>
                </wp:positionV>
                <wp:extent cx="2360930" cy="939800"/>
                <wp:effectExtent l="0" t="0" r="12700" b="1270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345EB" w:rsidRPr="007676B5" w:rsidRDefault="006345EB" w:rsidP="007676B5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6345EB" w:rsidRPr="007676B5" w:rsidRDefault="006345EB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1.11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7676B5" w:rsidRDefault="006345EB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evel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6</w:t>
                            </w:r>
                          </w:p>
                          <w:p w:rsidR="006345EB" w:rsidRPr="007676B5" w:rsidRDefault="006345EB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6345EB" w:rsidRDefault="006345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9" type="#_x0000_t202" style="position:absolute;margin-left:-44.1pt;margin-top:118.3pt;width:185.9pt;height:74pt;z-index:25166336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">
                <v:textbox>
                  <w:txbxContent>
                    <w:p w:rsidR="006345EB" w:rsidRPr="007676B5" w:rsidRDefault="006345EB" w:rsidP="007676B5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6345EB" w:rsidRPr="007676B5" w:rsidRDefault="006345EB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1.11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7676B5" w:rsidRDefault="006345EB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evel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6</w:t>
                      </w:r>
                    </w:p>
                    <w:p w:rsidR="006345EB" w:rsidRPr="007676B5" w:rsidRDefault="006345EB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6345EB" w:rsidRDefault="006345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1719580</wp:posOffset>
                </wp:positionH>
                <wp:positionV relativeFrom="paragraph">
                  <wp:posOffset>1498600</wp:posOffset>
                </wp:positionV>
                <wp:extent cx="2360930" cy="1123950"/>
                <wp:effectExtent l="0" t="0" r="12700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23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345EB" w:rsidRPr="007676B5" w:rsidRDefault="006345EB" w:rsidP="007676B5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6345EB" w:rsidRPr="007676B5" w:rsidRDefault="006345EB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1.11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7676B5" w:rsidRDefault="006345EB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22.22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7676B5" w:rsidRDefault="006345EB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evel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6</w:t>
                            </w:r>
                          </w:p>
                          <w:p w:rsidR="006345EB" w:rsidRPr="007676B5" w:rsidRDefault="006345EB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6345EB" w:rsidRDefault="006345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0" type="#_x0000_t202" style="position:absolute;margin-left:135.4pt;margin-top:118pt;width:185.9pt;height:88.5pt;z-index:25166131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">
                <v:textbox>
                  <w:txbxContent>
                    <w:p w:rsidR="006345EB" w:rsidRPr="007676B5" w:rsidRDefault="006345EB" w:rsidP="007676B5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6345EB" w:rsidRPr="007676B5" w:rsidRDefault="006345EB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1.11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7676B5" w:rsidRDefault="006345EB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22.22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7676B5" w:rsidRDefault="006345EB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evel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6</w:t>
                      </w:r>
                    </w:p>
                    <w:p w:rsidR="006345EB" w:rsidRPr="007676B5" w:rsidRDefault="006345EB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6345EB" w:rsidRDefault="006345EB"/>
                  </w:txbxContent>
                </v:textbox>
                <w10:wrap type="square"/>
              </v:shape>
            </w:pict>
          </mc:Fallback>
        </mc:AlternateContent>
      </w:r>
      <w:r>
        <w:t xml:space="preserve">URL: </w:t>
      </w:r>
      <w:hyperlink r:id="rId24" w:history="1">
        <w:r w:rsidR="003B0C1A" w:rsidRPr="00FB6C51">
          <w:rPr>
            <w:rStyle w:val="Hyperlink"/>
          </w:rPr>
          <w:t>http://host:port/api/bin/1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7676B5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7676B5" w:rsidRDefault="007676B5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7676B5" w:rsidRDefault="007676B5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7676B5" w:rsidRDefault="007676B5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7676B5" w:rsidRDefault="007676B5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7676B5" w:rsidTr="007676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7676B5" w:rsidRDefault="007676B5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:rsidR="007676B5" w:rsidRDefault="007676B5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7676B5" w:rsidRDefault="007676B5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7676B5" w:rsidRDefault="007676B5" w:rsidP="007676B5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Update date will be taken care by the API.</w:t>
            </w:r>
          </w:p>
          <w:p w:rsidR="007676B5" w:rsidRDefault="007676B5" w:rsidP="007676B5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You may include all three properties or any two or just one</w:t>
            </w:r>
            <w:r>
              <w:t xml:space="preserve"> in any order</w:t>
            </w:r>
            <w:r w:rsidRPr="007676B5">
              <w:t>.</w:t>
            </w:r>
          </w:p>
        </w:tc>
      </w:tr>
    </w:tbl>
    <w:p w:rsidR="007676B5" w:rsidRDefault="007676B5" w:rsidP="00C27FB2"/>
    <w:p w:rsidR="007676B5" w:rsidRDefault="007676B5" w:rsidP="00C27FB2"/>
    <w:p w:rsidR="007676B5" w:rsidRDefault="007676B5" w:rsidP="00C27FB2"/>
    <w:p w:rsidR="007676B5" w:rsidRDefault="007676B5" w:rsidP="007676B5"/>
    <w:p w:rsidR="00EB1B7A" w:rsidRDefault="00EB1B7A" w:rsidP="00EB1B7A">
      <w:pPr>
        <w:pStyle w:val="Heading1"/>
        <w:rPr>
          <w:rFonts w:ascii="Century Gothic" w:hAnsi="Century Gothic"/>
          <w:sz w:val="56"/>
        </w:rPr>
      </w:pPr>
      <w:bookmarkStart w:id="21" w:name="_Toc10355581"/>
      <w:r>
        <w:rPr>
          <w:rFonts w:ascii="Century Gothic" w:hAnsi="Century Gothic"/>
          <w:sz w:val="56"/>
        </w:rPr>
        <w:t>RETURN</w:t>
      </w:r>
      <w:bookmarkEnd w:id="21"/>
    </w:p>
    <w:p w:rsidR="00EB1B7A" w:rsidRDefault="00EB1B7A" w:rsidP="00EB1B7A">
      <w:pPr>
        <w:pStyle w:val="Heading2"/>
      </w:pPr>
      <w:bookmarkStart w:id="22" w:name="_Toc10355582"/>
      <w:r>
        <w:t>POST: Add a return record</w:t>
      </w:r>
      <w:bookmarkEnd w:id="22"/>
    </w:p>
    <w:p w:rsidR="00EB1B7A" w:rsidRPr="00956DB1" w:rsidRDefault="00EB1B7A" w:rsidP="00EB1B7A">
      <w:r>
        <w:t xml:space="preserve">URL: </w:t>
      </w:r>
      <w:hyperlink r:id="rId25" w:history="1">
        <w:r w:rsidRPr="002A60FA">
          <w:rPr>
            <w:rStyle w:val="Hyperlink"/>
          </w:rPr>
          <w:t>http://host:port/api/return</w:t>
        </w:r>
      </w:hyperlink>
      <w:r>
        <w:t xml:space="preserve"> 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EB1B7A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EB1B7A" w:rsidRDefault="00EB1B7A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EB1B7A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EB1B7A" w:rsidRDefault="00EB1B7A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EB1B7A" w:rsidRDefault="00EB1B7A" w:rsidP="002D00E2">
            <w:pPr>
              <w:pStyle w:val="ListParagraph"/>
              <w:numPr>
                <w:ilvl w:val="0"/>
                <w:numId w:val="5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DB1">
              <w:t xml:space="preserve">Id and </w:t>
            </w:r>
            <w:proofErr w:type="spellStart"/>
            <w:r w:rsidRPr="00956DB1">
              <w:t>scanned_at</w:t>
            </w:r>
            <w:proofErr w:type="spellEnd"/>
            <w:r w:rsidRPr="00956DB1">
              <w:t xml:space="preserve"> will be taken care by the database and API respectively.</w:t>
            </w:r>
          </w:p>
          <w:p w:rsidR="002D00E2" w:rsidRDefault="002D00E2" w:rsidP="002D00E2">
            <w:pPr>
              <w:pStyle w:val="ListParagraph"/>
              <w:numPr>
                <w:ilvl w:val="0"/>
                <w:numId w:val="5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ake sure that the cup, </w:t>
            </w:r>
            <w:r w:rsidR="0054592F">
              <w:t>dishwasher</w:t>
            </w:r>
            <w:r>
              <w:t xml:space="preserve"> and bin ids already exists in respective tables.</w:t>
            </w:r>
          </w:p>
        </w:tc>
      </w:tr>
    </w:tbl>
    <w:p w:rsidR="00EB1B7A" w:rsidRDefault="00EB1B7A" w:rsidP="00EB1B7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1ADC6531" wp14:editId="1422D7C7">
                <wp:simplePos x="0" y="0"/>
                <wp:positionH relativeFrom="column">
                  <wp:posOffset>1714500</wp:posOffset>
                </wp:positionH>
                <wp:positionV relativeFrom="paragraph">
                  <wp:posOffset>147955</wp:posOffset>
                </wp:positionV>
                <wp:extent cx="2360930" cy="1016000"/>
                <wp:effectExtent l="0" t="0" r="12700" b="1270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1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345EB" w:rsidRPr="002D00E2" w:rsidRDefault="006345EB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6345EB" w:rsidRPr="002D00E2" w:rsidRDefault="006345EB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2D00E2" w:rsidRDefault="006345EB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bin_id</w:t>
                            </w:r>
                            <w:proofErr w:type="spellEnd"/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2D00E2" w:rsidRDefault="006345EB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dishwasher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_id"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5</w:t>
                            </w:r>
                          </w:p>
                          <w:p w:rsidR="006345EB" w:rsidRPr="002D00E2" w:rsidRDefault="006345EB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6345EB" w:rsidRDefault="006345EB" w:rsidP="00EB1B7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C6531" id="_x0000_s1051" type="#_x0000_t202" style="position:absolute;margin-left:135pt;margin-top:11.65pt;width:185.9pt;height:80pt;z-index:25168793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">
                <v:textbox>
                  <w:txbxContent>
                    <w:p w:rsidR="006345EB" w:rsidRPr="002D00E2" w:rsidRDefault="006345EB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6345EB" w:rsidRPr="002D00E2" w:rsidRDefault="006345EB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2D00E2" w:rsidRDefault="006345EB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bin_id</w:t>
                      </w:r>
                      <w:proofErr w:type="spellEnd"/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2D00E2" w:rsidRDefault="006345EB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dishwasher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_id"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5</w:t>
                      </w:r>
                    </w:p>
                    <w:p w:rsidR="006345EB" w:rsidRPr="002D00E2" w:rsidRDefault="006345EB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6345EB" w:rsidRDefault="006345EB" w:rsidP="00EB1B7A"/>
                  </w:txbxContent>
                </v:textbox>
                <w10:wrap type="square"/>
              </v:shape>
            </w:pict>
          </mc:Fallback>
        </mc:AlternateContent>
      </w:r>
    </w:p>
    <w:p w:rsidR="00EB1B7A" w:rsidRDefault="00EB1B7A" w:rsidP="00EB1B7A"/>
    <w:p w:rsidR="00EB1B7A" w:rsidRDefault="00EB1B7A" w:rsidP="00EB1B7A"/>
    <w:p w:rsidR="00EB1B7A" w:rsidRDefault="00EB1B7A" w:rsidP="00EB1B7A"/>
    <w:p w:rsidR="00EB1B7A" w:rsidRDefault="00EB1B7A" w:rsidP="00EB1B7A"/>
    <w:p w:rsidR="00EB1B7A" w:rsidRDefault="00EB1B7A" w:rsidP="00EB1B7A"/>
    <w:p w:rsidR="00EB1B7A" w:rsidRDefault="00EB1B7A" w:rsidP="00EB1B7A">
      <w:pPr>
        <w:pStyle w:val="Heading2"/>
      </w:pPr>
      <w:bookmarkStart w:id="23" w:name="_Toc10355583"/>
      <w:r>
        <w:lastRenderedPageBreak/>
        <w:t xml:space="preserve">PUT: Update a </w:t>
      </w:r>
      <w:r w:rsidR="0036671E">
        <w:t>return</w:t>
      </w:r>
      <w:r>
        <w:t xml:space="preserve"> record</w:t>
      </w:r>
      <w:bookmarkEnd w:id="23"/>
    </w:p>
    <w:p w:rsidR="00EB1B7A" w:rsidRPr="00BB382E" w:rsidRDefault="00B34717" w:rsidP="00EB1B7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>
                <wp:simplePos x="0" y="0"/>
                <wp:positionH relativeFrom="column">
                  <wp:posOffset>-336550</wp:posOffset>
                </wp:positionH>
                <wp:positionV relativeFrom="paragraph">
                  <wp:posOffset>2345055</wp:posOffset>
                </wp:positionV>
                <wp:extent cx="3257550" cy="793750"/>
                <wp:effectExtent l="0" t="0" r="19050" b="2540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7550" cy="793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345EB" w:rsidRPr="0036671E" w:rsidRDefault="006345EB" w:rsidP="0036671E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6345EB" w:rsidRPr="0036671E" w:rsidRDefault="006345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</w:p>
                          <w:p w:rsidR="006345EB" w:rsidRPr="0036671E" w:rsidRDefault="006345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6345EB" w:rsidRDefault="006345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2" type="#_x0000_t202" style="position:absolute;margin-left:-26.5pt;margin-top:184.65pt;width:256.5pt;height:62.5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">
                <v:textbox>
                  <w:txbxContent>
                    <w:p w:rsidR="006345EB" w:rsidRPr="0036671E" w:rsidRDefault="006345EB" w:rsidP="0036671E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6345EB" w:rsidRPr="0036671E" w:rsidRDefault="006345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</w:p>
                    <w:p w:rsidR="006345EB" w:rsidRPr="0036671E" w:rsidRDefault="006345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6345EB" w:rsidRDefault="006345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>
                <wp:simplePos x="0" y="0"/>
                <wp:positionH relativeFrom="column">
                  <wp:posOffset>-336550</wp:posOffset>
                </wp:positionH>
                <wp:positionV relativeFrom="paragraph">
                  <wp:posOffset>1195705</wp:posOffset>
                </wp:positionV>
                <wp:extent cx="3257550" cy="1149350"/>
                <wp:effectExtent l="0" t="0" r="19050" b="1270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7550" cy="1149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345EB" w:rsidRPr="0036671E" w:rsidRDefault="006345EB" w:rsidP="0036671E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6345EB" w:rsidRPr="0036671E" w:rsidRDefault="006345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bin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36671E" w:rsidRDefault="006345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dishwasher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_id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4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36671E" w:rsidRDefault="006345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1-31 20:59:59"</w:t>
                            </w:r>
                          </w:p>
                          <w:p w:rsidR="006345EB" w:rsidRPr="0036671E" w:rsidRDefault="006345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6345EB" w:rsidRDefault="006345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3" type="#_x0000_t202" style="position:absolute;margin-left:-26.5pt;margin-top:94.15pt;width:256.5pt;height:90.5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">
                <v:textbox>
                  <w:txbxContent>
                    <w:p w:rsidR="006345EB" w:rsidRPr="0036671E" w:rsidRDefault="006345EB" w:rsidP="0036671E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6345EB" w:rsidRPr="0036671E" w:rsidRDefault="006345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bin_id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36671E" w:rsidRDefault="006345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dishwasher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_id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4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36671E" w:rsidRDefault="006345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1-31 20:59:59"</w:t>
                      </w:r>
                    </w:p>
                    <w:p w:rsidR="006345EB" w:rsidRPr="0036671E" w:rsidRDefault="006345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6345EB" w:rsidRDefault="006345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17BCB201" wp14:editId="3D05997E">
                <wp:simplePos x="0" y="0"/>
                <wp:positionH relativeFrom="column">
                  <wp:posOffset>2921000</wp:posOffset>
                </wp:positionH>
                <wp:positionV relativeFrom="paragraph">
                  <wp:posOffset>1195705</wp:posOffset>
                </wp:positionV>
                <wp:extent cx="3187700" cy="1200150"/>
                <wp:effectExtent l="0" t="0" r="12700" b="1905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7700" cy="1200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345EB" w:rsidRPr="0036671E" w:rsidRDefault="006345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6345EB" w:rsidRPr="0036671E" w:rsidRDefault="006345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36671E" w:rsidRDefault="006345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bin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36671E" w:rsidRDefault="006345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dishwasher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_id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4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36671E" w:rsidRDefault="006345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1-31 20:59:59"</w:t>
                            </w:r>
                          </w:p>
                          <w:p w:rsidR="006345EB" w:rsidRPr="0036671E" w:rsidRDefault="006345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6345EB" w:rsidRDefault="006345EB" w:rsidP="00EB1B7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CB201" id="_x0000_s1054" type="#_x0000_t202" style="position:absolute;margin-left:230pt;margin-top:94.15pt;width:251pt;height:94.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">
                <v:textbox>
                  <w:txbxContent>
                    <w:p w:rsidR="006345EB" w:rsidRPr="0036671E" w:rsidRDefault="006345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6345EB" w:rsidRPr="0036671E" w:rsidRDefault="006345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36671E" w:rsidRDefault="006345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bin_id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36671E" w:rsidRDefault="006345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dishwasher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_id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4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36671E" w:rsidRDefault="006345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1-31 20:59:59"</w:t>
                      </w:r>
                    </w:p>
                    <w:p w:rsidR="006345EB" w:rsidRPr="0036671E" w:rsidRDefault="006345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6345EB" w:rsidRDefault="006345EB" w:rsidP="00EB1B7A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>
                <wp:simplePos x="0" y="0"/>
                <wp:positionH relativeFrom="column">
                  <wp:posOffset>2921000</wp:posOffset>
                </wp:positionH>
                <wp:positionV relativeFrom="paragraph">
                  <wp:posOffset>2395855</wp:posOffset>
                </wp:positionV>
                <wp:extent cx="3187700" cy="914400"/>
                <wp:effectExtent l="0" t="0" r="12700" b="1905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77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345EB" w:rsidRPr="0036671E" w:rsidRDefault="006345EB" w:rsidP="0036671E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6345EB" w:rsidRPr="0036671E" w:rsidRDefault="006345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36671E" w:rsidRDefault="006345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dishwasher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_id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4</w:t>
                            </w:r>
                          </w:p>
                          <w:p w:rsidR="006345EB" w:rsidRPr="0036671E" w:rsidRDefault="006345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6345EB" w:rsidRDefault="006345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5" type="#_x0000_t202" style="position:absolute;margin-left:230pt;margin-top:188.65pt;width:251pt;height:1in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">
                <v:textbox>
                  <w:txbxContent>
                    <w:p w:rsidR="006345EB" w:rsidRPr="0036671E" w:rsidRDefault="006345EB" w:rsidP="0036671E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6345EB" w:rsidRPr="0036671E" w:rsidRDefault="006345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36671E" w:rsidRDefault="006345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dishwasher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_id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4</w:t>
                      </w:r>
                    </w:p>
                    <w:p w:rsidR="006345EB" w:rsidRPr="0036671E" w:rsidRDefault="006345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6345EB" w:rsidRDefault="006345EB"/>
                  </w:txbxContent>
                </v:textbox>
                <w10:wrap type="square"/>
              </v:shape>
            </w:pict>
          </mc:Fallback>
        </mc:AlternateContent>
      </w:r>
      <w:r w:rsidR="00EB1B7A">
        <w:t xml:space="preserve">URL: </w:t>
      </w:r>
      <w:hyperlink r:id="rId26" w:history="1">
        <w:r w:rsidR="0036671E" w:rsidRPr="002A60FA">
          <w:rPr>
            <w:rStyle w:val="Hyperlink"/>
          </w:rPr>
          <w:t>http://host:port/api/return/5</w:t>
        </w:r>
      </w:hyperlink>
      <w:r w:rsidR="00EB1B7A">
        <w:t xml:space="preserve">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EB1B7A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EB1B7A" w:rsidRDefault="00EB1B7A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EB1B7A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EB1B7A" w:rsidRDefault="00EB1B7A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EB1B7A" w:rsidRDefault="00EB1B7A" w:rsidP="00EB1B7A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 xml:space="preserve">You may include all </w:t>
            </w:r>
            <w:r w:rsidR="0036671E">
              <w:t>four</w:t>
            </w:r>
            <w:r w:rsidRPr="007676B5">
              <w:t xml:space="preserve"> properties or any </w:t>
            </w:r>
            <w:r w:rsidR="0036671E">
              <w:t xml:space="preserve">three or </w:t>
            </w:r>
            <w:r w:rsidRPr="007676B5">
              <w:t>two or just one</w:t>
            </w:r>
            <w:r>
              <w:t xml:space="preserve"> in any order</w:t>
            </w:r>
            <w:r w:rsidRPr="007676B5">
              <w:t>.</w:t>
            </w:r>
          </w:p>
        </w:tc>
      </w:tr>
    </w:tbl>
    <w:p w:rsidR="003F1971" w:rsidRDefault="003F1971" w:rsidP="00C27FB2"/>
    <w:p w:rsidR="00D209BC" w:rsidRDefault="00D209BC" w:rsidP="00C27FB2"/>
    <w:p w:rsidR="00FB04B4" w:rsidRDefault="00FB04B4" w:rsidP="00C27FB2"/>
    <w:p w:rsidR="00FB04B4" w:rsidRDefault="00FB04B4" w:rsidP="00C27FB2"/>
    <w:p w:rsidR="00FB04B4" w:rsidRDefault="00FB04B4" w:rsidP="00FB04B4">
      <w:pPr>
        <w:pStyle w:val="Heading2"/>
      </w:pPr>
      <w:bookmarkStart w:id="24" w:name="_Toc10355584"/>
      <w:r>
        <w:t>GET: Total count of returns</w:t>
      </w:r>
      <w:bookmarkEnd w:id="24"/>
    </w:p>
    <w:p w:rsidR="00FB04B4" w:rsidRDefault="00FB04B4" w:rsidP="00FB04B4">
      <w:r>
        <w:t xml:space="preserve">URL: </w:t>
      </w:r>
      <w:hyperlink r:id="rId27" w:history="1">
        <w:r w:rsidRPr="00FB6C51">
          <w:rPr>
            <w:rStyle w:val="Hyperlink"/>
          </w:rPr>
          <w:t>http://host:port/api/return/count?startDate=2019/06/20&amp;endDate=2019/06/21</w:t>
        </w:r>
      </w:hyperlink>
    </w:p>
    <w:p w:rsidR="00FB04B4" w:rsidRDefault="00FB04B4" w:rsidP="00FB04B4">
      <w:r>
        <w:t xml:space="preserve">Get total count of returns done </w:t>
      </w:r>
      <w:r w:rsidRPr="006345EB">
        <w:t>between 2 dates (former inclusive and latter exclusive)</w:t>
      </w:r>
    </w:p>
    <w:p w:rsidR="00FB04B4" w:rsidRDefault="00FB04B4" w:rsidP="00FB04B4">
      <w:r>
        <w:t>Note:</w:t>
      </w:r>
    </w:p>
    <w:p w:rsidR="00FB04B4" w:rsidRDefault="00FB04B4" w:rsidP="00FB04B4">
      <w:pPr>
        <w:pStyle w:val="ListParagraph"/>
        <w:numPr>
          <w:ilvl w:val="0"/>
          <w:numId w:val="8"/>
        </w:numPr>
      </w:pPr>
      <w:r>
        <w:t>Dates should be in format YYYY/MM/DD without any single/double quotes</w:t>
      </w:r>
    </w:p>
    <w:p w:rsidR="00FB04B4" w:rsidRDefault="00FB04B4" w:rsidP="00FB04B4">
      <w:pPr>
        <w:pStyle w:val="ListParagraph"/>
        <w:numPr>
          <w:ilvl w:val="0"/>
          <w:numId w:val="8"/>
        </w:numPr>
      </w:pPr>
      <w:r>
        <w:t>Both dates are optional. You can choose to provide start date or end date or both or none</w:t>
      </w:r>
    </w:p>
    <w:p w:rsidR="00FB04B4" w:rsidRPr="00763C7B" w:rsidRDefault="00FB04B4" w:rsidP="00FB04B4">
      <w:pPr>
        <w:pStyle w:val="ListParagraph"/>
        <w:numPr>
          <w:ilvl w:val="0"/>
          <w:numId w:val="8"/>
        </w:numPr>
        <w:rPr>
          <w:b/>
        </w:rPr>
      </w:pPr>
      <w:proofErr w:type="spellStart"/>
      <w:r w:rsidRPr="006345EB">
        <w:rPr>
          <w:b/>
        </w:rPr>
        <w:t>startDate</w:t>
      </w:r>
      <w:proofErr w:type="spellEnd"/>
      <w:r w:rsidRPr="006345EB">
        <w:rPr>
          <w:b/>
        </w:rPr>
        <w:t xml:space="preserve"> </w:t>
      </w:r>
      <w:r w:rsidRPr="006345EB">
        <w:t>and</w:t>
      </w:r>
      <w:r w:rsidRPr="006345EB">
        <w:rPr>
          <w:b/>
        </w:rPr>
        <w:t xml:space="preserve"> </w:t>
      </w:r>
      <w:proofErr w:type="spellStart"/>
      <w:r w:rsidRPr="006345EB">
        <w:rPr>
          <w:b/>
        </w:rPr>
        <w:t>endDate</w:t>
      </w:r>
      <w:proofErr w:type="spellEnd"/>
      <w:r>
        <w:t xml:space="preserve"> should be used exactly in the same Camel-Case style i.e. </w:t>
      </w:r>
      <w:r w:rsidRPr="00763C7B">
        <w:rPr>
          <w:b/>
        </w:rPr>
        <w:t>D</w:t>
      </w:r>
      <w:r>
        <w:t xml:space="preserve"> will be uppercase in date words</w:t>
      </w:r>
    </w:p>
    <w:p w:rsidR="00FB04B4" w:rsidRPr="00763C7B" w:rsidRDefault="00FB04B4" w:rsidP="00FB04B4">
      <w:pPr>
        <w:pStyle w:val="ListParagraph"/>
        <w:numPr>
          <w:ilvl w:val="0"/>
          <w:numId w:val="8"/>
        </w:numPr>
        <w:rPr>
          <w:b/>
        </w:rPr>
      </w:pPr>
      <w:r>
        <w:t>When both dates are provided, data between those dates is considered (</w:t>
      </w:r>
      <w:proofErr w:type="spellStart"/>
      <w:r>
        <w:t>startDate</w:t>
      </w:r>
      <w:proofErr w:type="spellEnd"/>
      <w:r>
        <w:t xml:space="preserve"> inclusive but </w:t>
      </w:r>
      <w:proofErr w:type="spellStart"/>
      <w:r>
        <w:t>endDate</w:t>
      </w:r>
      <w:proofErr w:type="spellEnd"/>
      <w:r>
        <w:t xml:space="preserve"> exclusive) for counting</w:t>
      </w:r>
    </w:p>
    <w:p w:rsidR="00FB04B4" w:rsidRPr="00763C7B" w:rsidRDefault="00FB04B4" w:rsidP="00FB04B4">
      <w:pPr>
        <w:pStyle w:val="ListParagraph"/>
        <w:numPr>
          <w:ilvl w:val="0"/>
          <w:numId w:val="8"/>
        </w:numPr>
        <w:rPr>
          <w:b/>
        </w:rPr>
      </w:pPr>
      <w:r>
        <w:t xml:space="preserve">When only </w:t>
      </w:r>
      <w:proofErr w:type="spellStart"/>
      <w:r>
        <w:t>startDate</w:t>
      </w:r>
      <w:proofErr w:type="spellEnd"/>
      <w:r>
        <w:t xml:space="preserve"> is provided, all data from that date (inclusive) until the latest record is considered for counting</w:t>
      </w:r>
    </w:p>
    <w:p w:rsidR="00FB04B4" w:rsidRPr="00763C7B" w:rsidRDefault="00FB04B4" w:rsidP="00FB04B4">
      <w:pPr>
        <w:pStyle w:val="ListParagraph"/>
        <w:numPr>
          <w:ilvl w:val="0"/>
          <w:numId w:val="8"/>
        </w:numPr>
        <w:rPr>
          <w:b/>
        </w:rPr>
      </w:pPr>
      <w:r>
        <w:t xml:space="preserve">When only </w:t>
      </w:r>
      <w:proofErr w:type="spellStart"/>
      <w:r>
        <w:t>endDate</w:t>
      </w:r>
      <w:proofErr w:type="spellEnd"/>
      <w:r>
        <w:t xml:space="preserve"> is provided, all data until the end date (exclusive) is considered for counting</w:t>
      </w:r>
    </w:p>
    <w:p w:rsidR="00FB04B4" w:rsidRPr="00763C7B" w:rsidRDefault="00FB04B4" w:rsidP="00FB04B4">
      <w:pPr>
        <w:pStyle w:val="ListParagraph"/>
        <w:numPr>
          <w:ilvl w:val="0"/>
          <w:numId w:val="8"/>
        </w:numPr>
        <w:rPr>
          <w:b/>
        </w:rPr>
      </w:pPr>
      <w:r>
        <w:t>When no dates are provided, all data count is returned</w:t>
      </w:r>
    </w:p>
    <w:p w:rsidR="00FB04B4" w:rsidRDefault="00FB04B4" w:rsidP="00C27FB2"/>
    <w:p w:rsidR="00FB04B4" w:rsidRDefault="00FB04B4" w:rsidP="00C27FB2"/>
    <w:p w:rsidR="00FB04B4" w:rsidRDefault="00FB04B4" w:rsidP="00C27FB2"/>
    <w:p w:rsidR="00FB04B4" w:rsidRDefault="00FB04B4" w:rsidP="00C27FB2"/>
    <w:p w:rsidR="003F1971" w:rsidRDefault="003F1971" w:rsidP="003F1971">
      <w:pPr>
        <w:pStyle w:val="Heading2"/>
      </w:pPr>
      <w:bookmarkStart w:id="25" w:name="_Toc10355585"/>
      <w:r>
        <w:lastRenderedPageBreak/>
        <w:t>POST: Add bulk records from return cache</w:t>
      </w:r>
      <w:bookmarkEnd w:id="25"/>
    </w:p>
    <w:p w:rsidR="003F1971" w:rsidRDefault="003F1971" w:rsidP="003F1971">
      <w:r>
        <w:t xml:space="preserve">URL: </w:t>
      </w:r>
      <w:hyperlink r:id="rId28" w:history="1">
        <w:r w:rsidRPr="00724274">
          <w:rPr>
            <w:rStyle w:val="Hyperlink"/>
          </w:rPr>
          <w:t>http://host:port/api/return/cache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3F1971" w:rsidTr="006345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3F1971" w:rsidRDefault="003F1971" w:rsidP="006345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3F1971" w:rsidRDefault="003F1971" w:rsidP="006345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3F1971" w:rsidRDefault="003F1971" w:rsidP="006345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3F1971" w:rsidRDefault="003F1971" w:rsidP="006345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3F1971" w:rsidTr="006345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3F1971" w:rsidRDefault="003F1971" w:rsidP="006345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:rsidR="003F1971" w:rsidRDefault="003F1971" w:rsidP="006345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3F1971" w:rsidRDefault="003F1971" w:rsidP="006345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3F1971" w:rsidRDefault="003F1971" w:rsidP="006345EB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DB1">
              <w:t>Id will be taken care by the database and API respectively.</w:t>
            </w:r>
          </w:p>
          <w:p w:rsidR="003F1971" w:rsidRDefault="003F1971" w:rsidP="006345EB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ke sure that the cup, bin and dishwasher ids already exists in respective tables.</w:t>
            </w:r>
          </w:p>
        </w:tc>
      </w:tr>
    </w:tbl>
    <w:p w:rsidR="003F1971" w:rsidRPr="00282E6B" w:rsidRDefault="003F1971" w:rsidP="00C27FB2">
      <w:r>
        <w:rPr>
          <w:noProof/>
        </w:rPr>
        <mc:AlternateContent>
          <mc:Choice Requires="wps">
            <w:drawing>
              <wp:anchor distT="45720" distB="45720" distL="114300" distR="114300" simplePos="0" relativeHeight="251711488" behindDoc="0" locked="0" layoutInCell="1" allowOverlap="1" wp14:anchorId="0C938591" wp14:editId="1277BD6E">
                <wp:simplePos x="0" y="0"/>
                <wp:positionH relativeFrom="column">
                  <wp:posOffset>990600</wp:posOffset>
                </wp:positionH>
                <wp:positionV relativeFrom="paragraph">
                  <wp:posOffset>262255</wp:posOffset>
                </wp:positionV>
                <wp:extent cx="3676650" cy="3752850"/>
                <wp:effectExtent l="0" t="0" r="19050" b="19050"/>
                <wp:wrapTopAndBottom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76650" cy="3752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345EB" w:rsidRPr="003F1971" w:rsidRDefault="006345EB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[</w:t>
                            </w:r>
                          </w:p>
                          <w:p w:rsidR="006345EB" w:rsidRPr="003F1971" w:rsidRDefault="006345EB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:rsidR="006345EB" w:rsidRPr="003F1971" w:rsidRDefault="006345EB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3F1971" w:rsidRDefault="006345EB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bin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3F1971" w:rsidRDefault="006345EB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dishwasher_id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3F1971" w:rsidRDefault="006345EB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9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14:27:53"</w:t>
                            </w:r>
                          </w:p>
                          <w:p w:rsidR="006345EB" w:rsidRPr="003F1971" w:rsidRDefault="006345EB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,</w:t>
                            </w:r>
                          </w:p>
                          <w:p w:rsidR="006345EB" w:rsidRPr="003F1971" w:rsidRDefault="006345EB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:rsidR="006345EB" w:rsidRPr="003F1971" w:rsidRDefault="006345EB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3F1971" w:rsidRDefault="006345EB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bin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3F1971" w:rsidRDefault="006345EB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dishwasher_id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3F1971" w:rsidRDefault="006345EB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10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01:42:00"</w:t>
                            </w:r>
                          </w:p>
                          <w:p w:rsidR="006345EB" w:rsidRPr="003F1971" w:rsidRDefault="006345EB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,</w:t>
                            </w:r>
                          </w:p>
                          <w:p w:rsidR="006345EB" w:rsidRPr="003F1971" w:rsidRDefault="006345EB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:rsidR="006345EB" w:rsidRPr="003F1971" w:rsidRDefault="006345EB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3F1971" w:rsidRDefault="006345EB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bin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3F1971" w:rsidRDefault="006345EB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dishwasher_id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6345EB" w:rsidRPr="003F1971" w:rsidRDefault="006345EB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10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01:43:00"</w:t>
                            </w:r>
                          </w:p>
                          <w:p w:rsidR="006345EB" w:rsidRPr="003F1971" w:rsidRDefault="006345EB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</w:t>
                            </w:r>
                          </w:p>
                          <w:p w:rsidR="006345EB" w:rsidRPr="003F1971" w:rsidRDefault="006345EB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]</w:t>
                            </w:r>
                          </w:p>
                          <w:p w:rsidR="006345EB" w:rsidRDefault="006345EB" w:rsidP="003F197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938591" id="_x0000_s1056" type="#_x0000_t202" style="position:absolute;margin-left:78pt;margin-top:20.65pt;width:289.5pt;height:295.5pt;z-index:251711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">
                <v:textbox>
                  <w:txbxContent>
                    <w:p w:rsidR="006345EB" w:rsidRPr="003F1971" w:rsidRDefault="006345EB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[</w:t>
                      </w:r>
                    </w:p>
                    <w:p w:rsidR="006345EB" w:rsidRPr="003F1971" w:rsidRDefault="006345EB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:rsidR="006345EB" w:rsidRPr="003F1971" w:rsidRDefault="006345EB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3F1971" w:rsidRDefault="006345EB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bin_id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3F1971" w:rsidRDefault="006345EB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dishwasher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3F1971" w:rsidRDefault="006345EB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9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14:27:53"</w:t>
                      </w:r>
                    </w:p>
                    <w:p w:rsidR="006345EB" w:rsidRPr="003F1971" w:rsidRDefault="006345EB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,</w:t>
                      </w:r>
                    </w:p>
                    <w:p w:rsidR="006345EB" w:rsidRPr="003F1971" w:rsidRDefault="006345EB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:rsidR="006345EB" w:rsidRPr="003F1971" w:rsidRDefault="006345EB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3F1971" w:rsidRDefault="006345EB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bin_id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3F1971" w:rsidRDefault="006345EB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dishwasher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3F1971" w:rsidRDefault="006345EB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10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01:42:00"</w:t>
                      </w:r>
                    </w:p>
                    <w:p w:rsidR="006345EB" w:rsidRPr="003F1971" w:rsidRDefault="006345EB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,</w:t>
                      </w:r>
                    </w:p>
                    <w:p w:rsidR="006345EB" w:rsidRPr="003F1971" w:rsidRDefault="006345EB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:rsidR="006345EB" w:rsidRPr="003F1971" w:rsidRDefault="006345EB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3F1971" w:rsidRDefault="006345EB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bin_id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3F1971" w:rsidRDefault="006345EB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dishwasher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6345EB" w:rsidRPr="003F1971" w:rsidRDefault="006345EB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10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01:43:00"</w:t>
                      </w:r>
                    </w:p>
                    <w:p w:rsidR="006345EB" w:rsidRPr="003F1971" w:rsidRDefault="006345EB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</w:t>
                      </w:r>
                    </w:p>
                    <w:p w:rsidR="006345EB" w:rsidRPr="003F1971" w:rsidRDefault="006345EB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]</w:t>
                      </w:r>
                    </w:p>
                    <w:p w:rsidR="006345EB" w:rsidRDefault="006345EB" w:rsidP="003F1971"/>
                  </w:txbxContent>
                </v:textbox>
                <w10:wrap type="topAndBottom"/>
              </v:shape>
            </w:pict>
          </mc:Fallback>
        </mc:AlternateContent>
      </w:r>
    </w:p>
    <w:sectPr w:rsidR="003F1971" w:rsidRPr="00282E6B" w:rsidSect="00282E6B">
      <w:footerReference w:type="default" r:id="rId29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C1881" w:rsidRDefault="00EC1881" w:rsidP="00282E6B">
      <w:pPr>
        <w:spacing w:after="0" w:line="240" w:lineRule="auto"/>
      </w:pPr>
      <w:r>
        <w:separator/>
      </w:r>
    </w:p>
  </w:endnote>
  <w:endnote w:type="continuationSeparator" w:id="0">
    <w:p w:rsidR="00EC1881" w:rsidRDefault="00EC1881" w:rsidP="00282E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5038719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6345EB" w:rsidRDefault="006345E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6345EB" w:rsidRDefault="006345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C1881" w:rsidRDefault="00EC1881" w:rsidP="00282E6B">
      <w:pPr>
        <w:spacing w:after="0" w:line="240" w:lineRule="auto"/>
      </w:pPr>
      <w:r>
        <w:separator/>
      </w:r>
    </w:p>
  </w:footnote>
  <w:footnote w:type="continuationSeparator" w:id="0">
    <w:p w:rsidR="00EC1881" w:rsidRDefault="00EC1881" w:rsidP="00282E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577A0"/>
    <w:multiLevelType w:val="hybridMultilevel"/>
    <w:tmpl w:val="0914B63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E5A27"/>
    <w:multiLevelType w:val="hybridMultilevel"/>
    <w:tmpl w:val="941A54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3B2664"/>
    <w:multiLevelType w:val="hybridMultilevel"/>
    <w:tmpl w:val="2190D6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766C0C"/>
    <w:multiLevelType w:val="hybridMultilevel"/>
    <w:tmpl w:val="943EAB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8C7759"/>
    <w:multiLevelType w:val="hybridMultilevel"/>
    <w:tmpl w:val="C466FF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FF0706"/>
    <w:multiLevelType w:val="hybridMultilevel"/>
    <w:tmpl w:val="58F2BD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1757CB"/>
    <w:multiLevelType w:val="hybridMultilevel"/>
    <w:tmpl w:val="B60A28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F91544"/>
    <w:multiLevelType w:val="hybridMultilevel"/>
    <w:tmpl w:val="1BC24C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1"/>
  </w:num>
  <w:num w:numId="4">
    <w:abstractNumId w:val="6"/>
  </w:num>
  <w:num w:numId="5">
    <w:abstractNumId w:val="5"/>
  </w:num>
  <w:num w:numId="6">
    <w:abstractNumId w:val="2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recommended="1"/>
  <w:zoom w:percent="105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SwMDY0Nja3NDAwNzZV0lEKTi0uzszPAykwrQUAmKWZmywAAAA="/>
  </w:docVars>
  <w:rsids>
    <w:rsidRoot w:val="00282E6B"/>
    <w:rsid w:val="000378A8"/>
    <w:rsid w:val="000544E9"/>
    <w:rsid w:val="00282E6B"/>
    <w:rsid w:val="002D00E2"/>
    <w:rsid w:val="0036671E"/>
    <w:rsid w:val="003B0C1A"/>
    <w:rsid w:val="003F1971"/>
    <w:rsid w:val="00446726"/>
    <w:rsid w:val="0054592F"/>
    <w:rsid w:val="0056683B"/>
    <w:rsid w:val="006345EB"/>
    <w:rsid w:val="00763C7B"/>
    <w:rsid w:val="007676B5"/>
    <w:rsid w:val="008601EB"/>
    <w:rsid w:val="008D7AB9"/>
    <w:rsid w:val="00956DB1"/>
    <w:rsid w:val="009C685A"/>
    <w:rsid w:val="00A227B6"/>
    <w:rsid w:val="00B34717"/>
    <w:rsid w:val="00BB382E"/>
    <w:rsid w:val="00BD0F4B"/>
    <w:rsid w:val="00BD14BC"/>
    <w:rsid w:val="00C20FFC"/>
    <w:rsid w:val="00C25399"/>
    <w:rsid w:val="00C27FB2"/>
    <w:rsid w:val="00CC205D"/>
    <w:rsid w:val="00D209BC"/>
    <w:rsid w:val="00D82464"/>
    <w:rsid w:val="00E46E45"/>
    <w:rsid w:val="00EB1B7A"/>
    <w:rsid w:val="00EB2DE8"/>
    <w:rsid w:val="00EB4F75"/>
    <w:rsid w:val="00EC1881"/>
    <w:rsid w:val="00F30F49"/>
    <w:rsid w:val="00F60BA7"/>
    <w:rsid w:val="00F61841"/>
    <w:rsid w:val="00FB04B4"/>
    <w:rsid w:val="00FB62E4"/>
    <w:rsid w:val="00FF1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0334A1"/>
  <w15:chartTrackingRefBased/>
  <w15:docId w15:val="{8E8AC7FC-AF0C-4352-BDB6-27BE4B844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82E6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6D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82E6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82E6B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82E6B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82E6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82E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2E6B"/>
  </w:style>
  <w:style w:type="paragraph" w:styleId="Footer">
    <w:name w:val="footer"/>
    <w:basedOn w:val="Normal"/>
    <w:link w:val="FooterChar"/>
    <w:uiPriority w:val="99"/>
    <w:unhideWhenUsed/>
    <w:rsid w:val="00282E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2E6B"/>
  </w:style>
  <w:style w:type="paragraph" w:styleId="ListParagraph">
    <w:name w:val="List Paragraph"/>
    <w:basedOn w:val="Normal"/>
    <w:uiPriority w:val="34"/>
    <w:qFormat/>
    <w:rsid w:val="00282E6B"/>
    <w:pPr>
      <w:ind w:left="720"/>
      <w:contextualSpacing/>
    </w:pPr>
  </w:style>
  <w:style w:type="table" w:styleId="TableGrid">
    <w:name w:val="Table Grid"/>
    <w:basedOn w:val="TableNormal"/>
    <w:uiPriority w:val="39"/>
    <w:rsid w:val="00C27F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C27FB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">
    <w:name w:val="Grid Table 4"/>
    <w:basedOn w:val="TableNormal"/>
    <w:uiPriority w:val="49"/>
    <w:rsid w:val="00C27FB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-Accent1">
    <w:name w:val="Grid Table 5 Dark Accent 1"/>
    <w:basedOn w:val="TableNormal"/>
    <w:uiPriority w:val="50"/>
    <w:rsid w:val="00C27FB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PlainTable1">
    <w:name w:val="Plain Table 1"/>
    <w:basedOn w:val="TableNormal"/>
    <w:uiPriority w:val="41"/>
    <w:rsid w:val="00C27FB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6">
    <w:name w:val="Grid Table 6 Colorful Accent 6"/>
    <w:basedOn w:val="TableNormal"/>
    <w:uiPriority w:val="51"/>
    <w:rsid w:val="007676B5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6">
    <w:name w:val="Grid Table 4 Accent 6"/>
    <w:basedOn w:val="TableNormal"/>
    <w:uiPriority w:val="49"/>
    <w:rsid w:val="007676B5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956D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BD14BC"/>
    <w:rPr>
      <w:color w:val="605E5C"/>
      <w:shd w:val="clear" w:color="auto" w:fill="E1DFDD"/>
    </w:rPr>
  </w:style>
  <w:style w:type="paragraph" w:styleId="TOC2">
    <w:name w:val="toc 2"/>
    <w:basedOn w:val="Normal"/>
    <w:next w:val="Normal"/>
    <w:autoRedefine/>
    <w:uiPriority w:val="39"/>
    <w:unhideWhenUsed/>
    <w:rsid w:val="00BD14BC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03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56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37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97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0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5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8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3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2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0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51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76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9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4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9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2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0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059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03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2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8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083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28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16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74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68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7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56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74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8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91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8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3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00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1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2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6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3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22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9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8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3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1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5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76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8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41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52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7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15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76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4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1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03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5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09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4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7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8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58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96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1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99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97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71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1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03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061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80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30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5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8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0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1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4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80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1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37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59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10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4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0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8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9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9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9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73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2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59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1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3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5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8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8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0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0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8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2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3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64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93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7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3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2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51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54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2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4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3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9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0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4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1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43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42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9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83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69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46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4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11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80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2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93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80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7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59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22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45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8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6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7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62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93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7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0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5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23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4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01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50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85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4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7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48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44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00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6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ost:port/api/cafe/name/password" TargetMode="External"/><Relationship Id="rId13" Type="http://schemas.openxmlformats.org/officeDocument/2006/relationships/hyperlink" Target="http://host:port/api/cup/3" TargetMode="External"/><Relationship Id="rId18" Type="http://schemas.openxmlformats.org/officeDocument/2006/relationships/hyperlink" Target="http://host:port/api/sale/count?startDate=2019/06/20&amp;endDate=2019/06/21" TargetMode="External"/><Relationship Id="rId26" Type="http://schemas.openxmlformats.org/officeDocument/2006/relationships/hyperlink" Target="http://host:port/api/return/5" TargetMode="External"/><Relationship Id="rId3" Type="http://schemas.openxmlformats.org/officeDocument/2006/relationships/styles" Target="styles.xml"/><Relationship Id="rId21" Type="http://schemas.openxmlformats.org/officeDocument/2006/relationships/hyperlink" Target="http://host:port/api/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host:port/api/cup" TargetMode="External"/><Relationship Id="rId17" Type="http://schemas.openxmlformats.org/officeDocument/2006/relationships/hyperlink" Target="http://host:port/api/sale/cache" TargetMode="External"/><Relationship Id="rId25" Type="http://schemas.openxmlformats.org/officeDocument/2006/relationships/hyperlink" Target="http://host:port/api/return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host:port/api/sale/5" TargetMode="External"/><Relationship Id="rId20" Type="http://schemas.openxmlformats.org/officeDocument/2006/relationships/hyperlink" Target="http://host:port/api/dishwasher/campus%20centre/wash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host:port/api/cafe/3" TargetMode="External"/><Relationship Id="rId24" Type="http://schemas.openxmlformats.org/officeDocument/2006/relationships/hyperlink" Target="http://host:port/api/bin/1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host:port/api/sale" TargetMode="External"/><Relationship Id="rId23" Type="http://schemas.openxmlformats.org/officeDocument/2006/relationships/hyperlink" Target="http://host:port/api/bin" TargetMode="External"/><Relationship Id="rId28" Type="http://schemas.openxmlformats.org/officeDocument/2006/relationships/hyperlink" Target="http://host:port/api/return/cache" TargetMode="External"/><Relationship Id="rId10" Type="http://schemas.openxmlformats.org/officeDocument/2006/relationships/hyperlink" Target="http://host:port/api/cafe" TargetMode="External"/><Relationship Id="rId19" Type="http://schemas.openxmlformats.org/officeDocument/2006/relationships/hyperlink" Target="http://host:port/api/dishwasher/name/password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host:port/api/cafe/nesso/pass" TargetMode="External"/><Relationship Id="rId14" Type="http://schemas.openxmlformats.org/officeDocument/2006/relationships/hyperlink" Target="http://host:port/api/cup/count?startDate=2019/06/20&amp;endDate=2019/06/21" TargetMode="External"/><Relationship Id="rId22" Type="http://schemas.openxmlformats.org/officeDocument/2006/relationships/hyperlink" Target="http://host:port/api/dishwasher/3" TargetMode="External"/><Relationship Id="rId27" Type="http://schemas.openxmlformats.org/officeDocument/2006/relationships/hyperlink" Target="http://host:port/api/return/count?startDate=2019/06/20&amp;endDate=2019/06/21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15F4A1-157A-4B9C-9171-85F632E3B3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91</Words>
  <Characters>8500</Characters>
  <Application>Microsoft Office Word</Application>
  <DocSecurity>2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hant Jain</dc:creator>
  <cp:keywords/>
  <dc:description/>
  <cp:lastModifiedBy>Arihant Jain</cp:lastModifiedBy>
  <cp:revision>17</cp:revision>
  <dcterms:created xsi:type="dcterms:W3CDTF">2019-01-04T13:45:00Z</dcterms:created>
  <dcterms:modified xsi:type="dcterms:W3CDTF">2019-06-01T22:12:00Z</dcterms:modified>
</cp:coreProperties>
</file>